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1"/>
      </w:tblGrid>
      <w:tr w:rsidR="00213782" w:rsidRPr="00213782" w14:paraId="3C421B6A" w14:textId="77777777" w:rsidTr="00213782">
        <w:tc>
          <w:tcPr>
            <w:tcW w:w="9350" w:type="dxa"/>
          </w:tcPr>
          <w:p w14:paraId="491759A4" w14:textId="771DEC65" w:rsidR="00213782" w:rsidRPr="00990ED8" w:rsidRDefault="00213782" w:rsidP="00990ED8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Front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3416"/>
              <w:gridCol w:w="3130"/>
              <w:gridCol w:w="2578"/>
            </w:tblGrid>
            <w:tr w:rsidR="00213782" w:rsidRPr="00213782" w14:paraId="730DCF73" w14:textId="77777777" w:rsidTr="00371F3E">
              <w:tc>
                <w:tcPr>
                  <w:tcW w:w="34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FD6B681" w14:textId="0D0E0417" w:rsidR="00213782" w:rsidRPr="00213782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Class Name: </w:t>
                  </w:r>
                  <w:r w:rsidR="00990ED8" w:rsidRPr="00990ED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Client</w:t>
                  </w:r>
                </w:p>
              </w:tc>
              <w:tc>
                <w:tcPr>
                  <w:tcW w:w="31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B24491C" w14:textId="77777777" w:rsidR="00213782" w:rsidRPr="00213782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ID: </w:t>
                  </w:r>
                  <w:r w:rsidRPr="00213782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5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A156D46" w14:textId="17E48453" w:rsidR="00213782" w:rsidRPr="00213782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Type: </w:t>
                  </w:r>
                  <w:r w:rsidR="00990ED8" w:rsidRPr="00990ED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Abstract</w:t>
                  </w:r>
                  <w:r w:rsidR="00990ED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, </w:t>
                  </w:r>
                  <w:r w:rsidR="00990ED8" w:rsidRPr="00990ED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Domain</w:t>
                  </w:r>
                </w:p>
              </w:tc>
            </w:tr>
            <w:tr w:rsidR="00213782" w:rsidRPr="00213782" w14:paraId="790C1B9B" w14:textId="77777777" w:rsidTr="00371F3E">
              <w:tc>
                <w:tcPr>
                  <w:tcW w:w="34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3DC5161" w14:textId="77777777" w:rsidR="00213782" w:rsidRPr="00213782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Description: </w:t>
                  </w:r>
                </w:p>
                <w:p w14:paraId="662AF7F0" w14:textId="47D12E85" w:rsidR="00213782" w:rsidRPr="00213782" w:rsidRDefault="00990ED8" w:rsidP="00213782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This class contains all the information of any client using our services.</w:t>
                  </w:r>
                </w:p>
                <w:p w14:paraId="19769C37" w14:textId="77777777" w:rsidR="00213782" w:rsidRPr="00213782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31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C8B94B" w14:textId="77777777" w:rsidR="00213782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ssociation Use Case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r w:rsidR="00987F15"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  <w:t>1,2,3,4,5,6,7,8,9,10,11,12</w:t>
                  </w:r>
                </w:p>
                <w:p w14:paraId="76539E47" w14:textId="3FA5051B" w:rsidR="00F81747" w:rsidRPr="00213782" w:rsidRDefault="00F81747" w:rsidP="00213782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</w:pPr>
                </w:p>
              </w:tc>
              <w:tc>
                <w:tcPr>
                  <w:tcW w:w="2578" w:type="dxa"/>
                  <w:vAlign w:val="center"/>
                  <w:hideMark/>
                </w:tcPr>
                <w:p w14:paraId="00EC01C2" w14:textId="77777777" w:rsidR="00213782" w:rsidRPr="00213782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  <w:tr w:rsidR="00213782" w:rsidRPr="00213782" w14:paraId="51FCB1C3" w14:textId="77777777" w:rsidTr="00371F3E">
              <w:tc>
                <w:tcPr>
                  <w:tcW w:w="341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08C08FC" w14:textId="02478999" w:rsidR="00213782" w:rsidRPr="007C0B2D" w:rsidRDefault="00213782" w:rsidP="001F4154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sponsibilities</w:t>
                  </w:r>
                  <w:r w:rsidR="00987F15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r w:rsidR="001F4154" w:rsidRPr="007C0B2D">
                    <w:rPr>
                      <w:rFonts w:eastAsia="Times New Roman" w:cstheme="minorHAnsi"/>
                      <w:sz w:val="24"/>
                      <w:szCs w:val="24"/>
                    </w:rPr>
                    <w:t>-Get age</w:t>
                  </w:r>
                </w:p>
                <w:p w14:paraId="6A1F90C1" w14:textId="263A1D2E" w:rsidR="001F4154" w:rsidRPr="007C0B2D" w:rsidRDefault="00491594" w:rsidP="00491594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7C0B2D">
                    <w:rPr>
                      <w:rFonts w:eastAsia="Times New Roman" w:cstheme="minorHAnsi"/>
                      <w:sz w:val="24"/>
                      <w:szCs w:val="24"/>
                    </w:rPr>
                    <w:t>-Log in</w:t>
                  </w:r>
                </w:p>
                <w:p w14:paraId="11974010" w14:textId="32A867B0" w:rsidR="001F4154" w:rsidRPr="007C0B2D" w:rsidRDefault="00491594" w:rsidP="00491594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7C0B2D">
                    <w:rPr>
                      <w:rFonts w:eastAsia="Times New Roman" w:cstheme="minorHAnsi"/>
                      <w:sz w:val="24"/>
                      <w:szCs w:val="24"/>
                    </w:rPr>
                    <w:t>-Log out</w:t>
                  </w:r>
                </w:p>
                <w:p w14:paraId="019E97AB" w14:textId="3F0263AC" w:rsidR="007C0B2D" w:rsidRPr="007C0B2D" w:rsidRDefault="007C0B2D" w:rsidP="007C0B2D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sz w:val="28"/>
                      <w:szCs w:val="28"/>
                    </w:rPr>
                    <w:t>-</w:t>
                  </w:r>
                  <w:r>
                    <w:rPr>
                      <w:rFonts w:eastAsia="Times New Roman" w:cstheme="minorHAnsi"/>
                      <w:sz w:val="24"/>
                      <w:szCs w:val="24"/>
                    </w:rPr>
                    <w:t>Search among specialists</w:t>
                  </w:r>
                </w:p>
                <w:p w14:paraId="7741A4B4" w14:textId="77777777" w:rsidR="00213782" w:rsidRPr="00213782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31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25148E" w14:textId="59B69CA4" w:rsidR="00491594" w:rsidRDefault="00213782" w:rsidP="0049159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Collaborators</w:t>
                  </w:r>
                </w:p>
                <w:p w14:paraId="4DA433A4" w14:textId="77777777" w:rsidR="007C0B2D" w:rsidRDefault="007C0B2D" w:rsidP="0049159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</w:pPr>
                </w:p>
                <w:p w14:paraId="4822F97A" w14:textId="00C99451" w:rsidR="00491594" w:rsidRDefault="00491594" w:rsidP="0049159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</w:pPr>
                </w:p>
                <w:p w14:paraId="504B967B" w14:textId="7ED8C938" w:rsidR="00491594" w:rsidRDefault="00491594" w:rsidP="0049159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</w:pPr>
                </w:p>
                <w:p w14:paraId="5DAC5B29" w14:textId="77777777" w:rsidR="00491594" w:rsidRPr="00213782" w:rsidRDefault="00491594" w:rsidP="00491594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</w:p>
                <w:p w14:paraId="5A9644E6" w14:textId="77777777" w:rsidR="00213782" w:rsidRPr="00213782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2578" w:type="dxa"/>
                  <w:vAlign w:val="center"/>
                  <w:hideMark/>
                </w:tcPr>
                <w:p w14:paraId="51DE234A" w14:textId="77777777" w:rsidR="00213782" w:rsidRPr="00213782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</w:tbl>
          <w:p w14:paraId="663C648C" w14:textId="77777777" w:rsidR="00213782" w:rsidRPr="00213782" w:rsidRDefault="00213782" w:rsidP="00213782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​​​</w:t>
            </w:r>
          </w:p>
          <w:p w14:paraId="35EA3F7A" w14:textId="77777777" w:rsidR="00213782" w:rsidRPr="00213782" w:rsidRDefault="00213782" w:rsidP="00213782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Back:</w:t>
            </w:r>
          </w:p>
          <w:tbl>
            <w:tblPr>
              <w:tblW w:w="9145" w:type="dxa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9145"/>
            </w:tblGrid>
            <w:tr w:rsidR="00213782" w:rsidRPr="00213782" w14:paraId="71C22DE1" w14:textId="77777777" w:rsidTr="00990ED8">
              <w:tc>
                <w:tcPr>
                  <w:tcW w:w="91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E5672D" w14:textId="4E6C382A" w:rsidR="00213782" w:rsidRDefault="00213782" w:rsidP="005A4937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ttribute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r w:rsidR="005A4937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ClientID(int)</w:t>
                  </w:r>
                </w:p>
                <w:p w14:paraId="700E644D" w14:textId="1F65D264" w:rsidR="005A4937" w:rsidRDefault="005A4937" w:rsidP="005A4937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First name(string)</w:t>
                  </w:r>
                </w:p>
                <w:p w14:paraId="204503FF" w14:textId="216F78EB" w:rsidR="005A4937" w:rsidRDefault="005A4937" w:rsidP="005A4937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Last name(string)</w:t>
                  </w:r>
                </w:p>
                <w:p w14:paraId="4C7E8625" w14:textId="377B653A" w:rsidR="005A4937" w:rsidRDefault="005A4937" w:rsidP="005A4937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National code(string)</w:t>
                  </w:r>
                </w:p>
                <w:p w14:paraId="13E727FB" w14:textId="170A64E1" w:rsidR="005A4937" w:rsidRDefault="005A4937" w:rsidP="005A4937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Birthdate (Date)</w:t>
                  </w:r>
                </w:p>
                <w:p w14:paraId="235AA3A4" w14:textId="77777777" w:rsidR="00213782" w:rsidRDefault="005A4937" w:rsidP="005A4937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Phone number(string)</w:t>
                  </w:r>
                </w:p>
                <w:p w14:paraId="5184D528" w14:textId="77777777" w:rsidR="00F348A8" w:rsidRDefault="005A4937" w:rsidP="003A4A98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5A4937">
                    <w:rPr>
                      <w:rFonts w:eastAsia="Times New Roman" w:cstheme="minorHAnsi"/>
                      <w:sz w:val="24"/>
                      <w:szCs w:val="24"/>
                    </w:rPr>
                    <w:t>Email (string)</w:t>
                  </w:r>
                </w:p>
                <w:p w14:paraId="6FF23399" w14:textId="77777777" w:rsidR="008A395F" w:rsidRDefault="008A395F" w:rsidP="008A395F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sz w:val="24"/>
                      <w:szCs w:val="24"/>
                    </w:rPr>
                    <w:t>Username(string)</w:t>
                  </w:r>
                </w:p>
                <w:p w14:paraId="2DB41CD0" w14:textId="39B26D24" w:rsidR="008A395F" w:rsidRPr="00F348A8" w:rsidRDefault="008A395F" w:rsidP="008A395F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sz w:val="24"/>
                      <w:szCs w:val="24"/>
                    </w:rPr>
                    <w:t>Password(string)</w:t>
                  </w:r>
                </w:p>
              </w:tc>
            </w:tr>
            <w:tr w:rsidR="00213782" w:rsidRPr="00213782" w14:paraId="60DDF455" w14:textId="77777777" w:rsidTr="00990ED8">
              <w:tc>
                <w:tcPr>
                  <w:tcW w:w="91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099861B" w14:textId="35806C87" w:rsidR="00093270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  <w:rtl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lationships:</w:t>
                  </w:r>
                  <w:r w:rsidR="00B52986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 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Generalization(a-kind-of)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Aggregation(has-part-of):</w:t>
                  </w:r>
                </w:p>
                <w:p w14:paraId="25B1F0F6" w14:textId="533994E3" w:rsidR="00213782" w:rsidRPr="00213782" w:rsidRDefault="00213782" w:rsidP="00093270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Other Associations: </w:t>
                  </w:r>
                </w:p>
                <w:p w14:paraId="3675D0F4" w14:textId="77777777" w:rsidR="00213782" w:rsidRPr="00213782" w:rsidRDefault="00213782" w:rsidP="00213782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</w:tr>
          </w:tbl>
          <w:p w14:paraId="3DF35CF6" w14:textId="77777777" w:rsidR="00213782" w:rsidRPr="00213782" w:rsidRDefault="00213782" w:rsidP="00213782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</w:t>
            </w:r>
          </w:p>
        </w:tc>
      </w:tr>
    </w:tbl>
    <w:p w14:paraId="4F228760" w14:textId="77777777" w:rsidR="00213782" w:rsidRPr="00213782" w:rsidRDefault="00213782" w:rsidP="00213782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213782">
        <w:rPr>
          <w:rFonts w:eastAsia="Times New Roman" w:cstheme="minorHAnsi"/>
          <w:color w:val="000000"/>
          <w:sz w:val="24"/>
          <w:szCs w:val="24"/>
        </w:rPr>
        <w:t>​​​​</w:t>
      </w:r>
    </w:p>
    <w:p w14:paraId="7AB04DDB" w14:textId="2ABF250C" w:rsidR="00213782" w:rsidRDefault="0021378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1FD030C" w14:textId="626A93FC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DBC2655" w14:textId="2617580F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899EE5F" w14:textId="745A91D1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19900ED" w14:textId="75C563A1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08C0808" w14:textId="071CEE28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BE92070" w14:textId="398E5376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424A990" w14:textId="2D89CF08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AD837F5" w14:textId="73E76181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E949837" w14:textId="75A01D51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A919421" w14:textId="5DEC7873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3D5B209" w14:textId="481BF071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2E3EB7A" w14:textId="2CCD8BA7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4734189" w14:textId="6CFE9AD7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E871F24" w14:textId="77777777" w:rsidR="003A4A98" w:rsidRDefault="003A4A9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FE60FAD" w14:textId="17F45809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1"/>
      </w:tblGrid>
      <w:tr w:rsidR="00F348A8" w:rsidRPr="00213782" w14:paraId="054D3A39" w14:textId="77777777" w:rsidTr="00F24D9D">
        <w:tc>
          <w:tcPr>
            <w:tcW w:w="9350" w:type="dxa"/>
          </w:tcPr>
          <w:p w14:paraId="62E24DC7" w14:textId="77777777" w:rsidR="00F348A8" w:rsidRPr="00990ED8" w:rsidRDefault="00F348A8" w:rsidP="00F24D9D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Front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3667"/>
              <w:gridCol w:w="2778"/>
              <w:gridCol w:w="2679"/>
            </w:tblGrid>
            <w:tr w:rsidR="00F348A8" w:rsidRPr="00213782" w14:paraId="61CFA910" w14:textId="77777777" w:rsidTr="00B52986">
              <w:tc>
                <w:tcPr>
                  <w:tcW w:w="36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ECEBE29" w14:textId="04791B39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Class Name: </w:t>
                  </w:r>
                  <w:r w:rsidRPr="00F348A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User</w:t>
                  </w:r>
                </w:p>
              </w:tc>
              <w:tc>
                <w:tcPr>
                  <w:tcW w:w="27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61EFD3" w14:textId="3C339534" w:rsidR="00F348A8" w:rsidRPr="00F348A8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ID: 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6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43A760D" w14:textId="0610D89B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Type: </w:t>
                  </w:r>
                  <w:r w:rsidR="00491594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Concrete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, </w:t>
                  </w:r>
                  <w:r w:rsidRPr="00990ED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Domain</w:t>
                  </w:r>
                </w:p>
              </w:tc>
            </w:tr>
            <w:tr w:rsidR="00F348A8" w:rsidRPr="00213782" w14:paraId="362CFD6C" w14:textId="77777777" w:rsidTr="00B52986">
              <w:tc>
                <w:tcPr>
                  <w:tcW w:w="36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95AA91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Description: </w:t>
                  </w:r>
                </w:p>
                <w:p w14:paraId="66BD821F" w14:textId="24E24F06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This class contains all the information of any </w:t>
                  </w:r>
                  <w:r w:rsidR="00491594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user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using our services.</w:t>
                  </w:r>
                </w:p>
                <w:p w14:paraId="0F35CC6F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27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DF08AC1" w14:textId="5001C3C9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ssociation Use Case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r w:rsidR="00491594"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  <w:t>1,2,3,4,5,6,7</w:t>
                  </w:r>
                </w:p>
              </w:tc>
              <w:tc>
                <w:tcPr>
                  <w:tcW w:w="2679" w:type="dxa"/>
                  <w:vAlign w:val="center"/>
                  <w:hideMark/>
                </w:tcPr>
                <w:p w14:paraId="3007CC15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  <w:tr w:rsidR="00F348A8" w:rsidRPr="00213782" w14:paraId="36633907" w14:textId="77777777" w:rsidTr="000F2EA2">
              <w:trPr>
                <w:trHeight w:val="606"/>
              </w:trPr>
              <w:tc>
                <w:tcPr>
                  <w:tcW w:w="366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239BCB1" w14:textId="5C0F4DCB" w:rsidR="007C0B2D" w:rsidRDefault="00F348A8" w:rsidP="007C0B2D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sponsibilities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r w:rsidR="007C0B2D" w:rsidRPr="007C0B2D">
                    <w:rPr>
                      <w:rFonts w:eastAsia="Times New Roman" w:cstheme="minorHAnsi"/>
                      <w:sz w:val="24"/>
                      <w:szCs w:val="24"/>
                    </w:rPr>
                    <w:t>Register</w:t>
                  </w:r>
                </w:p>
                <w:p w14:paraId="46C2D7F0" w14:textId="7419B59B" w:rsidR="00B52986" w:rsidRPr="007C0B2D" w:rsidRDefault="00F703C3" w:rsidP="00047C46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sz w:val="24"/>
                      <w:szCs w:val="24"/>
                    </w:rPr>
                    <w:t>Search among specialists</w:t>
                  </w:r>
                </w:p>
              </w:tc>
              <w:tc>
                <w:tcPr>
                  <w:tcW w:w="277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63B6DF1" w14:textId="7ABA9B40" w:rsidR="007C0B2D" w:rsidRDefault="00B52986" w:rsidP="00B5298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Collaborators</w:t>
                  </w:r>
                </w:p>
                <w:p w14:paraId="51154EA3" w14:textId="77777777" w:rsidR="00B52986" w:rsidRDefault="00B52986" w:rsidP="00F24D9D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</w:p>
                <w:p w14:paraId="0A43A8B4" w14:textId="77777777" w:rsidR="00F348A8" w:rsidRPr="00213782" w:rsidRDefault="00F348A8" w:rsidP="00F80458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2679" w:type="dxa"/>
                  <w:vAlign w:val="center"/>
                  <w:hideMark/>
                </w:tcPr>
                <w:p w14:paraId="60ABB59D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</w:tbl>
          <w:p w14:paraId="178F9817" w14:textId="77777777" w:rsidR="00F348A8" w:rsidRPr="00213782" w:rsidRDefault="00F348A8" w:rsidP="00F24D9D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​​​</w:t>
            </w:r>
          </w:p>
          <w:p w14:paraId="7ACA55F6" w14:textId="77777777" w:rsidR="00F348A8" w:rsidRPr="00213782" w:rsidRDefault="00F348A8" w:rsidP="00F24D9D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Back:</w:t>
            </w:r>
          </w:p>
          <w:tbl>
            <w:tblPr>
              <w:tblW w:w="9145" w:type="dxa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9145"/>
            </w:tblGrid>
            <w:tr w:rsidR="00F348A8" w:rsidRPr="00213782" w14:paraId="35746CB0" w14:textId="77777777" w:rsidTr="00F24D9D">
              <w:tc>
                <w:tcPr>
                  <w:tcW w:w="91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1B80C41" w14:textId="213E5FE5" w:rsidR="00491594" w:rsidRDefault="00F348A8" w:rsidP="008A395F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ttribute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proofErr w:type="spellStart"/>
                  <w:r w:rsidR="00B52986">
                    <w:rPr>
                      <w:rFonts w:eastAsia="Times New Roman" w:cstheme="minorHAnsi"/>
                      <w:sz w:val="24"/>
                      <w:szCs w:val="24"/>
                    </w:rPr>
                    <w:t>Membership_</w:t>
                  </w:r>
                  <w:r w:rsidR="003A4A98" w:rsidRPr="00F348A8">
                    <w:rPr>
                      <w:rFonts w:eastAsia="Times New Roman" w:cstheme="minorHAnsi"/>
                      <w:sz w:val="24"/>
                      <w:szCs w:val="24"/>
                    </w:rPr>
                    <w:t>date</w:t>
                  </w:r>
                  <w:proofErr w:type="spellEnd"/>
                  <w:r w:rsidR="003A4A98">
                    <w:rPr>
                      <w:rFonts w:eastAsia="Times New Roman" w:cstheme="minorHAnsi"/>
                      <w:sz w:val="24"/>
                      <w:szCs w:val="24"/>
                    </w:rPr>
                    <w:t xml:space="preserve"> </w:t>
                  </w:r>
                  <w:r w:rsidR="003A4A98" w:rsidRPr="00F348A8">
                    <w:rPr>
                      <w:rFonts w:eastAsia="Times New Roman" w:cstheme="minorHAnsi"/>
                      <w:sz w:val="24"/>
                      <w:szCs w:val="24"/>
                    </w:rPr>
                    <w:t>(Date)</w:t>
                  </w:r>
                </w:p>
                <w:p w14:paraId="70F1A33D" w14:textId="607E8EFF" w:rsidR="00AF033D" w:rsidRDefault="00AF033D" w:rsidP="008A395F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sz w:val="24"/>
                      <w:szCs w:val="24"/>
                    </w:rPr>
                    <w:t>Prediction_features</w:t>
                  </w:r>
                  <w:proofErr w:type="spellEnd"/>
                  <w:r>
                    <w:rPr>
                      <w:rFonts w:eastAsia="Times New Roman" w:cstheme="minorHAnsi"/>
                      <w:sz w:val="24"/>
                      <w:szCs w:val="24"/>
                    </w:rPr>
                    <w:t>(</w:t>
                  </w:r>
                  <w:proofErr w:type="spellStart"/>
                  <w:r>
                    <w:rPr>
                      <w:rFonts w:eastAsia="Times New Roman" w:cstheme="minorHAnsi"/>
                      <w:sz w:val="24"/>
                      <w:szCs w:val="24"/>
                    </w:rPr>
                    <w:t>dict</w:t>
                  </w:r>
                  <w:proofErr w:type="spellEnd"/>
                  <w:r>
                    <w:rPr>
                      <w:rFonts w:eastAsia="Times New Roman" w:cstheme="minorHAnsi"/>
                      <w:sz w:val="24"/>
                      <w:szCs w:val="24"/>
                    </w:rPr>
                    <w:t>)</w:t>
                  </w:r>
                </w:p>
                <w:p w14:paraId="5A9CF260" w14:textId="77777777" w:rsidR="00615395" w:rsidRDefault="008B3D87" w:rsidP="00B52986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sz w:val="24"/>
                      <w:szCs w:val="24"/>
                    </w:rPr>
                    <w:t>Card number(string)</w:t>
                  </w:r>
                </w:p>
                <w:p w14:paraId="4D82FEC3" w14:textId="4BBCA469" w:rsidR="0058160F" w:rsidRPr="00F348A8" w:rsidRDefault="0058160F" w:rsidP="00B52986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sz w:val="24"/>
                      <w:szCs w:val="24"/>
                    </w:rPr>
                    <w:t>User_ID</w:t>
                  </w:r>
                  <w:proofErr w:type="spellEnd"/>
                  <w:r w:rsidR="00D82710">
                    <w:rPr>
                      <w:rFonts w:eastAsia="Times New Roman" w:cstheme="minorHAnsi"/>
                      <w:sz w:val="24"/>
                      <w:szCs w:val="24"/>
                    </w:rPr>
                    <w:t xml:space="preserve"> (varchar)</w:t>
                  </w:r>
                </w:p>
              </w:tc>
            </w:tr>
            <w:tr w:rsidR="00F348A8" w:rsidRPr="00213782" w14:paraId="3A7F5646" w14:textId="77777777" w:rsidTr="00F24D9D">
              <w:tc>
                <w:tcPr>
                  <w:tcW w:w="91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E7A5A5A" w14:textId="3D385696" w:rsidR="00F348A8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  <w:rtl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lationship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Generalization(a-kind-of):</w:t>
                  </w:r>
                  <w:r w:rsidR="00E507B0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 </w:t>
                  </w:r>
                  <w:r w:rsidR="00E507B0" w:rsidRPr="00E507B0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Client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Aggregation(has-part-of):</w:t>
                  </w:r>
                </w:p>
                <w:p w14:paraId="46E9144C" w14:textId="37405C79" w:rsidR="00F348A8" w:rsidRPr="00FB5D87" w:rsidRDefault="00F348A8" w:rsidP="00FB5D8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  <w:rtl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Other Associations: </w:t>
                  </w:r>
                  <w:proofErr w:type="spellStart"/>
                  <w:r w:rsidR="00FB5D87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Services_Log,</w:t>
                  </w:r>
                  <w:r w:rsidR="00FB5D87" w:rsidRPr="007C0B2D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Specialist</w:t>
                  </w:r>
                  <w:proofErr w:type="spellEnd"/>
                </w:p>
                <w:p w14:paraId="76BC8D22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</w:tr>
          </w:tbl>
          <w:p w14:paraId="421D9E43" w14:textId="77777777" w:rsidR="00F348A8" w:rsidRPr="00213782" w:rsidRDefault="00F348A8" w:rsidP="00F24D9D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</w:t>
            </w:r>
          </w:p>
        </w:tc>
      </w:tr>
    </w:tbl>
    <w:p w14:paraId="13E2123C" w14:textId="7D5E768C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BF6D28B" w14:textId="36F7F7BD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1E7CDF2" w14:textId="14D4B746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F87C3A8" w14:textId="5669EBF5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88DED5F" w14:textId="37D82769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A6CAF13" w14:textId="36855421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3F942F1" w14:textId="7C89DFEE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0609922" w14:textId="24DF87F1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E6EF32E" w14:textId="71740240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A874997" w14:textId="031ECE8C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FE6762C" w14:textId="5750615C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1B3DC11" w14:textId="2C0E4341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A36EE9A" w14:textId="686C698D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899BF24" w14:textId="628D5DDC" w:rsidR="003A4A98" w:rsidRDefault="003A4A98" w:rsidP="0010441F">
      <w:pPr>
        <w:bidi/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6DF5624" w14:textId="30F86C36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55C11E2" w14:textId="7826E2C4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1"/>
      </w:tblGrid>
      <w:tr w:rsidR="00F348A8" w:rsidRPr="00213782" w14:paraId="7EBCFF4A" w14:textId="77777777" w:rsidTr="00F24D9D">
        <w:tc>
          <w:tcPr>
            <w:tcW w:w="9350" w:type="dxa"/>
          </w:tcPr>
          <w:p w14:paraId="6A393C57" w14:textId="77777777" w:rsidR="00F348A8" w:rsidRPr="00990ED8" w:rsidRDefault="00F348A8" w:rsidP="00F24D9D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Front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3565"/>
              <w:gridCol w:w="2970"/>
              <w:gridCol w:w="2589"/>
            </w:tblGrid>
            <w:tr w:rsidR="00F348A8" w:rsidRPr="00213782" w14:paraId="141F46AC" w14:textId="77777777" w:rsidTr="00B03C35">
              <w:tc>
                <w:tcPr>
                  <w:tcW w:w="3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CCC64D" w14:textId="6D18343C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Class Name: 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Manager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AE032A4" w14:textId="086DA863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ID: </w:t>
                  </w:r>
                  <w:r w:rsidRPr="00F348A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5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603A009" w14:textId="78426119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Type: </w:t>
                  </w:r>
                  <w:r w:rsidR="00B03C35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Concrete, </w:t>
                  </w:r>
                  <w:r w:rsidR="00B03C35" w:rsidRPr="00990ED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Domain</w:t>
                  </w:r>
                </w:p>
              </w:tc>
            </w:tr>
            <w:tr w:rsidR="00F348A8" w:rsidRPr="00213782" w14:paraId="44804C57" w14:textId="77777777" w:rsidTr="00B03C35">
              <w:tc>
                <w:tcPr>
                  <w:tcW w:w="3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EE70051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Description: </w:t>
                  </w:r>
                </w:p>
                <w:p w14:paraId="604FB97C" w14:textId="6EDE18A8" w:rsidR="00F348A8" w:rsidRPr="00B03C35" w:rsidRDefault="00B03C35" w:rsidP="00B03C35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This class contains all the information of manager.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D8BC54D" w14:textId="4D69E9B3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ssociation Use Case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r w:rsidR="00B03C35"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  <w:t>2,3,4,5,6,7,8,9,10,11,12</w:t>
                  </w:r>
                </w:p>
              </w:tc>
              <w:tc>
                <w:tcPr>
                  <w:tcW w:w="2589" w:type="dxa"/>
                  <w:vAlign w:val="center"/>
                  <w:hideMark/>
                </w:tcPr>
                <w:p w14:paraId="261D1376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  <w:tr w:rsidR="00F348A8" w:rsidRPr="00213782" w14:paraId="10127F10" w14:textId="77777777" w:rsidTr="00B03C35">
              <w:tc>
                <w:tcPr>
                  <w:tcW w:w="3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F0C48BD" w14:textId="715C9A71" w:rsidR="00DD303D" w:rsidRDefault="00F348A8" w:rsidP="00DD303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sponsibilities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:</w:t>
                  </w:r>
                </w:p>
                <w:p w14:paraId="69C831FB" w14:textId="77777777" w:rsidR="0010441F" w:rsidRPr="00DD303D" w:rsidRDefault="0010441F" w:rsidP="0010441F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DD303D">
                    <w:rPr>
                      <w:rFonts w:eastAsia="Times New Roman" w:cstheme="minorHAnsi"/>
                      <w:sz w:val="24"/>
                      <w:szCs w:val="24"/>
                    </w:rPr>
                    <w:t>Search among users</w:t>
                  </w:r>
                </w:p>
                <w:p w14:paraId="40325302" w14:textId="7A49A23A" w:rsidR="0010441F" w:rsidRDefault="0010441F" w:rsidP="0010441F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DD303D">
                    <w:rPr>
                      <w:rFonts w:eastAsia="Times New Roman" w:cstheme="minorHAnsi"/>
                      <w:sz w:val="24"/>
                      <w:szCs w:val="24"/>
                    </w:rPr>
                    <w:t xml:space="preserve">Get activity </w:t>
                  </w:r>
                  <w:proofErr w:type="spellStart"/>
                  <w:r w:rsidRPr="00DD303D">
                    <w:rPr>
                      <w:rFonts w:eastAsia="Times New Roman" w:cstheme="minorHAnsi"/>
                      <w:sz w:val="24"/>
                      <w:szCs w:val="24"/>
                    </w:rPr>
                    <w:t>logs</w:t>
                  </w:r>
                  <w:r w:rsidR="00806393">
                    <w:rPr>
                      <w:rFonts w:eastAsia="Times New Roman" w:cstheme="minorHAnsi"/>
                      <w:sz w:val="24"/>
                      <w:szCs w:val="24"/>
                    </w:rPr>
                    <w:t>_specialist</w:t>
                  </w:r>
                  <w:proofErr w:type="spellEnd"/>
                </w:p>
                <w:p w14:paraId="169F8029" w14:textId="67DF973A" w:rsidR="00806393" w:rsidRPr="00DD303D" w:rsidRDefault="00806393" w:rsidP="00806393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DD303D">
                    <w:rPr>
                      <w:rFonts w:eastAsia="Times New Roman" w:cstheme="minorHAnsi"/>
                      <w:sz w:val="24"/>
                      <w:szCs w:val="24"/>
                    </w:rPr>
                    <w:t xml:space="preserve">Get activity </w:t>
                  </w:r>
                  <w:proofErr w:type="spellStart"/>
                  <w:r w:rsidRPr="00DD303D">
                    <w:rPr>
                      <w:rFonts w:eastAsia="Times New Roman" w:cstheme="minorHAnsi"/>
                      <w:sz w:val="24"/>
                      <w:szCs w:val="24"/>
                    </w:rPr>
                    <w:t>logs</w:t>
                  </w:r>
                  <w:r>
                    <w:rPr>
                      <w:rFonts w:eastAsia="Times New Roman" w:cstheme="minorHAnsi"/>
                      <w:sz w:val="24"/>
                      <w:szCs w:val="24"/>
                    </w:rPr>
                    <w:t>_user</w:t>
                  </w:r>
                  <w:proofErr w:type="spellEnd"/>
                </w:p>
                <w:p w14:paraId="65A751FC" w14:textId="77777777" w:rsidR="0010441F" w:rsidRPr="00DD303D" w:rsidRDefault="0010441F" w:rsidP="0010441F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DD303D">
                    <w:rPr>
                      <w:rFonts w:eastAsia="Times New Roman" w:cstheme="minorHAnsi"/>
                      <w:sz w:val="24"/>
                      <w:szCs w:val="24"/>
                    </w:rPr>
                    <w:t>Manage posts</w:t>
                  </w:r>
                </w:p>
                <w:p w14:paraId="005CA699" w14:textId="34C4AB7A" w:rsidR="00DD303D" w:rsidRPr="00DD303D" w:rsidRDefault="0010441F" w:rsidP="00DD303D">
                  <w:pPr>
                    <w:pStyle w:val="BodyText"/>
                    <w:rPr>
                      <w:rtl/>
                    </w:rPr>
                  </w:pPr>
                  <w:r w:rsidRPr="00DD303D">
                    <w:t>Can see the history of given services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E4AD7C1" w14:textId="60C8A5C3" w:rsidR="00B52986" w:rsidRDefault="00F348A8" w:rsidP="00B52986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Collaborators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</w:p>
                <w:p w14:paraId="0C8C1D62" w14:textId="4DCF0474" w:rsidR="00DD303D" w:rsidRDefault="00DD303D" w:rsidP="00B52986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</w:p>
                <w:p w14:paraId="0571D01D" w14:textId="77777777" w:rsidR="00806393" w:rsidRDefault="00806393" w:rsidP="009B2B2B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</w:p>
                <w:p w14:paraId="19EABCA5" w14:textId="3C499F25" w:rsidR="00DD303D" w:rsidRDefault="00DD303D" w:rsidP="009B2B2B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Specialist </w:t>
                  </w:r>
                  <w:r w:rsidR="009B2B2B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, Post</w:t>
                  </w:r>
                </w:p>
                <w:p w14:paraId="0C3CC2C4" w14:textId="15549E61" w:rsidR="00DD303D" w:rsidRDefault="00DD303D" w:rsidP="00B52986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</w:p>
                <w:p w14:paraId="4AB43E4D" w14:textId="3D24F4C5" w:rsidR="00DD303D" w:rsidRPr="00DD303D" w:rsidRDefault="00DD303D" w:rsidP="00DD303D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589" w:type="dxa"/>
                  <w:vAlign w:val="center"/>
                  <w:hideMark/>
                </w:tcPr>
                <w:p w14:paraId="7FC6FE30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</w:tbl>
          <w:p w14:paraId="30A13399" w14:textId="77777777" w:rsidR="00F348A8" w:rsidRPr="00213782" w:rsidRDefault="00F348A8" w:rsidP="00F24D9D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​​​</w:t>
            </w:r>
          </w:p>
          <w:p w14:paraId="3345438F" w14:textId="77777777" w:rsidR="00F348A8" w:rsidRPr="00213782" w:rsidRDefault="00F348A8" w:rsidP="00F24D9D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Back:</w:t>
            </w:r>
          </w:p>
          <w:tbl>
            <w:tblPr>
              <w:tblW w:w="9145" w:type="dxa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9145"/>
            </w:tblGrid>
            <w:tr w:rsidR="00F348A8" w:rsidRPr="00213782" w14:paraId="0A9394A6" w14:textId="77777777" w:rsidTr="00F24D9D">
              <w:tc>
                <w:tcPr>
                  <w:tcW w:w="91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933100" w14:textId="0BD48E50" w:rsidR="00F348A8" w:rsidRDefault="00F348A8" w:rsidP="00491594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ttributes:</w:t>
                  </w:r>
                </w:p>
                <w:p w14:paraId="249F33D1" w14:textId="7045C230" w:rsidR="00491594" w:rsidRPr="00F348A8" w:rsidRDefault="00491594" w:rsidP="00491594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</w:p>
              </w:tc>
            </w:tr>
            <w:tr w:rsidR="00F348A8" w:rsidRPr="00213782" w14:paraId="61C3EA60" w14:textId="77777777" w:rsidTr="00F24D9D">
              <w:tc>
                <w:tcPr>
                  <w:tcW w:w="91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ABA4EDD" w14:textId="1F49170A" w:rsidR="00F348A8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  <w:rtl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lationship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Generalization(a-kind-of):</w:t>
                  </w:r>
                  <w:r w:rsidR="00B03C35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 </w:t>
                  </w:r>
                  <w:r w:rsidR="00B03C35" w:rsidRPr="00602507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Client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Aggregation(has-part-of):</w:t>
                  </w:r>
                </w:p>
                <w:p w14:paraId="387054B8" w14:textId="116635D2" w:rsidR="00F348A8" w:rsidRPr="00213782" w:rsidRDefault="00F348A8" w:rsidP="009B2B2B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Other Associations: </w:t>
                  </w:r>
                  <w:r w:rsidR="009B2B2B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Specialist , Post</w:t>
                  </w:r>
                </w:p>
                <w:p w14:paraId="486EE7EA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</w:tr>
          </w:tbl>
          <w:p w14:paraId="34035412" w14:textId="77777777" w:rsidR="00F348A8" w:rsidRPr="00213782" w:rsidRDefault="00F348A8" w:rsidP="00F24D9D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</w:t>
            </w:r>
          </w:p>
        </w:tc>
      </w:tr>
    </w:tbl>
    <w:p w14:paraId="06D666FA" w14:textId="761D79E5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3DA4D36" w14:textId="48D0F6BF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396C6F8" w14:textId="1A5BD9CF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0BF9923" w14:textId="6162C3BB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4FBCBFB" w14:textId="6ACD1700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8F84B64" w14:textId="487126DA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7EC45C6" w14:textId="7E3D88D4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9B72D4C" w14:textId="23516EE3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617CFBD" w14:textId="5A892DE5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BB298C9" w14:textId="6D9C34C1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CA0B2DF" w14:textId="5BFAD812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1401A2F" w14:textId="53394947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7BCF837" w14:textId="078B4481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4CFB945" w14:textId="30034C95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99DB2AB" w14:textId="01DC08FD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668CDDD" w14:textId="2D7000BC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CD9065D" w14:textId="0FA4ACC3" w:rsidR="008A395F" w:rsidRDefault="008A395F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B847641" w14:textId="77777777" w:rsidR="00523D40" w:rsidRDefault="00523D40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724EB52" w14:textId="0E649F67" w:rsidR="008A395F" w:rsidRDefault="008A395F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543FA80" w14:textId="5BEDD04C" w:rsidR="008A395F" w:rsidRDefault="008A395F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D5CDE9B" w14:textId="77777777" w:rsidR="008A395F" w:rsidRDefault="008A395F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1"/>
      </w:tblGrid>
      <w:tr w:rsidR="00F348A8" w:rsidRPr="00213782" w14:paraId="2AA830E5" w14:textId="77777777" w:rsidTr="00F24D9D">
        <w:tc>
          <w:tcPr>
            <w:tcW w:w="9350" w:type="dxa"/>
          </w:tcPr>
          <w:p w14:paraId="20A07116" w14:textId="77777777" w:rsidR="00F348A8" w:rsidRPr="00990ED8" w:rsidRDefault="00F348A8" w:rsidP="00F24D9D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Front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3640"/>
              <w:gridCol w:w="2625"/>
              <w:gridCol w:w="2859"/>
            </w:tblGrid>
            <w:tr w:rsidR="00F348A8" w:rsidRPr="00213782" w14:paraId="2506752C" w14:textId="77777777" w:rsidTr="009A3EDA">
              <w:tc>
                <w:tcPr>
                  <w:tcW w:w="3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61F2844" w14:textId="0B14B2B0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Class Name: </w:t>
                  </w:r>
                  <w:r w:rsidRPr="00F348A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Specialist</w:t>
                  </w:r>
                </w:p>
              </w:tc>
              <w:tc>
                <w:tcPr>
                  <w:tcW w:w="2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4589949" w14:textId="0B6EB85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ID: </w:t>
                  </w:r>
                  <w:r w:rsidRPr="00F348A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8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5FD6487" w14:textId="1533901B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Type: </w:t>
                  </w:r>
                  <w:r w:rsidR="009A3EDA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Concrete, </w:t>
                  </w:r>
                  <w:r w:rsidR="009A3EDA" w:rsidRPr="00990ED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Domain</w:t>
                  </w:r>
                </w:p>
              </w:tc>
            </w:tr>
            <w:tr w:rsidR="00F348A8" w:rsidRPr="00213782" w14:paraId="6D5FFFCB" w14:textId="77777777" w:rsidTr="009A3EDA">
              <w:tc>
                <w:tcPr>
                  <w:tcW w:w="3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C9E291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Description: </w:t>
                  </w:r>
                </w:p>
                <w:p w14:paraId="73059663" w14:textId="5ABC4784" w:rsidR="00F348A8" w:rsidRPr="00213782" w:rsidRDefault="00335A9D" w:rsidP="00F24D9D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This class contains all the information of any </w:t>
                  </w:r>
                  <w:r w:rsidR="009A3EDA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Specialist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using our services.</w:t>
                  </w:r>
                </w:p>
                <w:p w14:paraId="38673945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2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B0CD5B8" w14:textId="55357CAF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ssociation Use Case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r w:rsidR="00335A9D"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  <w:t>2,3,4,5,6,7,10,11,12</w:t>
                  </w:r>
                </w:p>
              </w:tc>
              <w:tc>
                <w:tcPr>
                  <w:tcW w:w="2859" w:type="dxa"/>
                  <w:vAlign w:val="center"/>
                  <w:hideMark/>
                </w:tcPr>
                <w:p w14:paraId="666FE2E3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  <w:tr w:rsidR="00F348A8" w:rsidRPr="00213782" w14:paraId="7A6139F9" w14:textId="77777777" w:rsidTr="009A3EDA">
              <w:tc>
                <w:tcPr>
                  <w:tcW w:w="36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6E50D14" w14:textId="3BABA4E3" w:rsidR="00F348A8" w:rsidRPr="00EC4001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sponsibilities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:</w:t>
                  </w:r>
                </w:p>
                <w:p w14:paraId="2978F938" w14:textId="0216ADED" w:rsidR="00F703C3" w:rsidRDefault="007C5C0F" w:rsidP="00F24D9D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sz w:val="24"/>
                      <w:szCs w:val="24"/>
                    </w:rPr>
                    <w:t>Add content</w:t>
                  </w:r>
                </w:p>
                <w:p w14:paraId="3B1B0689" w14:textId="2C4880FF" w:rsidR="007C5C0F" w:rsidRPr="00EC4001" w:rsidRDefault="007C5C0F" w:rsidP="00F24D9D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sz w:val="24"/>
                      <w:szCs w:val="24"/>
                    </w:rPr>
                    <w:t>Edit content</w:t>
                  </w:r>
                </w:p>
                <w:p w14:paraId="6C337554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26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20B7D8" w14:textId="023613FD" w:rsidR="000F4E30" w:rsidRDefault="00F348A8" w:rsidP="00523D40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Collaborators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r w:rsidR="007C5C0F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manager</w:t>
                  </w:r>
                </w:p>
                <w:p w14:paraId="5C7869FE" w14:textId="09A035E1" w:rsidR="007C5C0F" w:rsidRPr="00213782" w:rsidRDefault="007C5C0F" w:rsidP="00523D40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manager</w:t>
                  </w:r>
                </w:p>
                <w:p w14:paraId="7CB65D34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2859" w:type="dxa"/>
                  <w:vAlign w:val="center"/>
                  <w:hideMark/>
                </w:tcPr>
                <w:p w14:paraId="7B22A001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</w:tbl>
          <w:p w14:paraId="7EFA1025" w14:textId="77777777" w:rsidR="00F348A8" w:rsidRPr="00213782" w:rsidRDefault="00F348A8" w:rsidP="00F24D9D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​​​</w:t>
            </w:r>
          </w:p>
          <w:p w14:paraId="5A4A6409" w14:textId="77777777" w:rsidR="00F348A8" w:rsidRPr="00213782" w:rsidRDefault="00F348A8" w:rsidP="00F24D9D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Back:</w:t>
            </w:r>
          </w:p>
          <w:tbl>
            <w:tblPr>
              <w:tblW w:w="9145" w:type="dxa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9145"/>
            </w:tblGrid>
            <w:tr w:rsidR="00F348A8" w:rsidRPr="00213782" w14:paraId="5AC42A80" w14:textId="77777777" w:rsidTr="00F24D9D">
              <w:tc>
                <w:tcPr>
                  <w:tcW w:w="91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8BEA4C" w14:textId="77777777" w:rsidR="00335A9D" w:rsidRDefault="00F348A8" w:rsidP="00335A9D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ttribute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r w:rsidR="00335A9D" w:rsidRPr="00F348A8">
                    <w:rPr>
                      <w:rFonts w:eastAsia="Times New Roman" w:cstheme="minorHAnsi"/>
                      <w:sz w:val="24"/>
                      <w:szCs w:val="24"/>
                    </w:rPr>
                    <w:t>Membership date</w:t>
                  </w:r>
                  <w:r w:rsidR="00335A9D">
                    <w:rPr>
                      <w:rFonts w:eastAsia="Times New Roman" w:cstheme="minorHAnsi"/>
                      <w:sz w:val="24"/>
                      <w:szCs w:val="24"/>
                    </w:rPr>
                    <w:t xml:space="preserve"> </w:t>
                  </w:r>
                  <w:r w:rsidR="00335A9D" w:rsidRPr="00F348A8">
                    <w:rPr>
                      <w:rFonts w:eastAsia="Times New Roman" w:cstheme="minorHAnsi"/>
                      <w:sz w:val="24"/>
                      <w:szCs w:val="24"/>
                    </w:rPr>
                    <w:t>(Date)</w:t>
                  </w:r>
                </w:p>
                <w:p w14:paraId="057CA853" w14:textId="77777777" w:rsidR="00491594" w:rsidRDefault="00615395" w:rsidP="00335A9D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sz w:val="24"/>
                      <w:szCs w:val="24"/>
                    </w:rPr>
                    <w:t>Given_Services</w:t>
                  </w:r>
                  <w:proofErr w:type="spellEnd"/>
                  <w:r>
                    <w:rPr>
                      <w:rFonts w:eastAsia="Times New Roman" w:cstheme="minorHAnsi"/>
                      <w:sz w:val="24"/>
                      <w:szCs w:val="24"/>
                    </w:rPr>
                    <w:t xml:space="preserve"> (list)</w:t>
                  </w:r>
                </w:p>
                <w:p w14:paraId="7049F4C3" w14:textId="0478CBAB" w:rsidR="00C0512C" w:rsidRDefault="00C0512C" w:rsidP="00C0512C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sz w:val="24"/>
                      <w:szCs w:val="24"/>
                    </w:rPr>
                    <w:t>Card_number</w:t>
                  </w:r>
                  <w:proofErr w:type="spellEnd"/>
                  <w:r w:rsidR="00D82710">
                    <w:rPr>
                      <w:rFonts w:eastAsia="Times New Roman" w:cstheme="minorHAnsi"/>
                      <w:sz w:val="24"/>
                      <w:szCs w:val="24"/>
                    </w:rPr>
                    <w:t xml:space="preserve"> (varchar)</w:t>
                  </w:r>
                </w:p>
                <w:p w14:paraId="56A032A8" w14:textId="1EA48113" w:rsidR="0058160F" w:rsidRPr="00F348A8" w:rsidRDefault="0058160F" w:rsidP="00C0512C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sz w:val="24"/>
                      <w:szCs w:val="24"/>
                    </w:rPr>
                    <w:t>Specialist_ID</w:t>
                  </w:r>
                  <w:proofErr w:type="spellEnd"/>
                  <w:r w:rsidR="00D82710">
                    <w:rPr>
                      <w:rFonts w:eastAsia="Times New Roman" w:cstheme="minorHAnsi"/>
                      <w:sz w:val="24"/>
                      <w:szCs w:val="24"/>
                    </w:rPr>
                    <w:t xml:space="preserve"> (varchar)</w:t>
                  </w:r>
                </w:p>
              </w:tc>
            </w:tr>
            <w:tr w:rsidR="00F348A8" w:rsidRPr="00213782" w14:paraId="6A226B64" w14:textId="77777777" w:rsidTr="00F24D9D">
              <w:tc>
                <w:tcPr>
                  <w:tcW w:w="91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29F57AD" w14:textId="1405FA26" w:rsidR="00F348A8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  <w:rtl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lationship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Generalization(a-kind-of):</w:t>
                  </w:r>
                  <w:r w:rsidR="00335A9D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 </w:t>
                  </w:r>
                  <w:r w:rsidR="00335A9D" w:rsidRPr="008D2172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Client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Aggregation(has-part-of):</w:t>
                  </w:r>
                </w:p>
                <w:p w14:paraId="25F36642" w14:textId="286F3AA8" w:rsidR="00F348A8" w:rsidRPr="00213782" w:rsidRDefault="00F348A8" w:rsidP="001005E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Other Associations: </w:t>
                  </w:r>
                  <w:proofErr w:type="spellStart"/>
                  <w:r w:rsidR="001005EE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Log_Services</w:t>
                  </w:r>
                  <w:proofErr w:type="spellEnd"/>
                  <w:r w:rsidR="001005EE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, User</w:t>
                  </w:r>
                  <w:r w:rsidR="00877B87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, Post</w:t>
                  </w:r>
                  <w:r w:rsidR="004F3C90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, </w:t>
                  </w:r>
                  <w:r w:rsidR="004F3C90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manager</w:t>
                  </w:r>
                </w:p>
                <w:p w14:paraId="05A6C6B9" w14:textId="77777777" w:rsidR="00F348A8" w:rsidRPr="00213782" w:rsidRDefault="00F348A8" w:rsidP="00F24D9D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</w:tr>
          </w:tbl>
          <w:p w14:paraId="457EC068" w14:textId="77777777" w:rsidR="00F348A8" w:rsidRPr="00213782" w:rsidRDefault="00F348A8" w:rsidP="00F24D9D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</w:t>
            </w:r>
          </w:p>
        </w:tc>
      </w:tr>
    </w:tbl>
    <w:p w14:paraId="35F2046C" w14:textId="1A491220" w:rsidR="00F348A8" w:rsidRDefault="00F348A8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049176B" w14:textId="0F14036B" w:rsidR="001E34AB" w:rsidRDefault="001E34AB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DD3E569" w14:textId="15149E35" w:rsidR="001E34AB" w:rsidRDefault="001E34AB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306119A" w14:textId="2ADE35BE" w:rsidR="001E34AB" w:rsidRDefault="001E34AB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9C07C30" w14:textId="5868FFD3" w:rsidR="001E34AB" w:rsidRDefault="001E34AB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F2B18F1" w14:textId="4368C6D8" w:rsidR="001E34AB" w:rsidRDefault="001E34AB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5A11886" w14:textId="30368E2B" w:rsidR="001E34AB" w:rsidRDefault="001E34AB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7F8D805" w14:textId="60840DD5" w:rsidR="001E34AB" w:rsidRDefault="001E34AB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068594E" w14:textId="0E177790" w:rsidR="001E34AB" w:rsidRDefault="001E34AB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5F24C0E" w14:textId="7B5C7E10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65D28DF" w14:textId="5EF5ACA1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1EC907B" w14:textId="3B6F790E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E83D4AB" w14:textId="62828201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3C2510E" w14:textId="6F14A99F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6BC32C0" w14:textId="77777777" w:rsidR="002306C5" w:rsidRDefault="002306C5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8E7FDFF" w14:textId="27080B63" w:rsidR="000F2EA2" w:rsidRDefault="000F2EA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AA99014" w14:textId="77777777" w:rsidR="000F2EA2" w:rsidRDefault="000F2EA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52957D3" w14:textId="77777777" w:rsidR="0058160F" w:rsidRDefault="0058160F" w:rsidP="0058160F">
      <w:pPr>
        <w:bidi/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E1B2A7F" w14:textId="77777777" w:rsidR="0058160F" w:rsidRDefault="0058160F" w:rsidP="0058160F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33A12BE" w14:textId="77777777" w:rsidR="0058160F" w:rsidRDefault="0058160F" w:rsidP="0058160F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71"/>
      </w:tblGrid>
      <w:tr w:rsidR="0058160F" w:rsidRPr="00213782" w14:paraId="7442700B" w14:textId="77777777" w:rsidTr="00B15B23">
        <w:tc>
          <w:tcPr>
            <w:tcW w:w="9350" w:type="dxa"/>
          </w:tcPr>
          <w:p w14:paraId="45EDDD3D" w14:textId="77777777" w:rsidR="0058160F" w:rsidRPr="00990ED8" w:rsidRDefault="0058160F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Front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3565"/>
              <w:gridCol w:w="2970"/>
              <w:gridCol w:w="2589"/>
            </w:tblGrid>
            <w:tr w:rsidR="0058160F" w:rsidRPr="00213782" w14:paraId="4EA6BEF8" w14:textId="77777777" w:rsidTr="00B15B23">
              <w:tc>
                <w:tcPr>
                  <w:tcW w:w="3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4D3B4F" w14:textId="0DF73293" w:rsidR="0058160F" w:rsidRPr="00213782" w:rsidRDefault="0058160F" w:rsidP="0058160F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Class Name: </w:t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Services_Log</w:t>
                  </w:r>
                  <w:proofErr w:type="spellEnd"/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E930D9" w14:textId="4B5BBCC5" w:rsidR="0058160F" w:rsidRPr="00213782" w:rsidRDefault="0058160F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ID: 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25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F03C4ED" w14:textId="77777777" w:rsidR="0058160F" w:rsidRPr="00213782" w:rsidRDefault="0058160F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Type: 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Concrete, </w:t>
                  </w:r>
                  <w:r w:rsidRPr="00990ED8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Domain</w:t>
                  </w:r>
                </w:p>
              </w:tc>
            </w:tr>
            <w:tr w:rsidR="0058160F" w:rsidRPr="00213782" w14:paraId="767D36BE" w14:textId="77777777" w:rsidTr="00B15B23">
              <w:tc>
                <w:tcPr>
                  <w:tcW w:w="3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DF90822" w14:textId="77777777" w:rsidR="0058160F" w:rsidRPr="00213782" w:rsidRDefault="0058160F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Description: </w:t>
                  </w:r>
                </w:p>
                <w:p w14:paraId="05B9EA9B" w14:textId="13B9B94C" w:rsidR="0058160F" w:rsidRPr="00B03C35" w:rsidRDefault="0058160F" w:rsidP="00E4795F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This class </w:t>
                  </w:r>
                  <w:r w:rsidR="00E4795F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contains information about a user giving different services.</w:t>
                  </w: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7C75EA3" w14:textId="4B2A0112" w:rsidR="0058160F" w:rsidRDefault="0058160F" w:rsidP="0058160F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ssociation Use Case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r w:rsidR="002306C5"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  <w:t xml:space="preserve">4, </w:t>
                  </w:r>
                  <w:r w:rsidR="002A2056"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  <w:t>5, 6</w:t>
                  </w:r>
                </w:p>
                <w:p w14:paraId="4869DF4D" w14:textId="3011D93A" w:rsidR="002A2056" w:rsidRPr="00213782" w:rsidRDefault="002A2056" w:rsidP="0058160F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  <w:lang w:bidi="fa-IR"/>
                    </w:rPr>
                  </w:pPr>
                </w:p>
              </w:tc>
              <w:tc>
                <w:tcPr>
                  <w:tcW w:w="2589" w:type="dxa"/>
                  <w:vAlign w:val="center"/>
                  <w:hideMark/>
                </w:tcPr>
                <w:p w14:paraId="20A86025" w14:textId="77777777" w:rsidR="0058160F" w:rsidRPr="00213782" w:rsidRDefault="0058160F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  <w:tr w:rsidR="0058160F" w:rsidRPr="00213782" w14:paraId="0C8BF0F2" w14:textId="77777777" w:rsidTr="00B15B23">
              <w:tc>
                <w:tcPr>
                  <w:tcW w:w="3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CAA05EB" w14:textId="77777777" w:rsidR="0058160F" w:rsidRDefault="0058160F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sponsibilities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:</w:t>
                  </w:r>
                </w:p>
                <w:p w14:paraId="7A794573" w14:textId="0D8B0B97" w:rsidR="0058160F" w:rsidRPr="002306C5" w:rsidRDefault="00047C46" w:rsidP="00047C46">
                  <w:pPr>
                    <w:spacing w:after="0" w:line="240" w:lineRule="auto"/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  <w:rtl/>
                      <w:lang w:bidi="fa-IR"/>
                    </w:rPr>
                  </w:pPr>
                  <w:r w:rsidRPr="002306C5"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  <w:t xml:space="preserve">Get features from </w:t>
                  </w:r>
                  <w:r w:rsidR="00D55A07"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  <w:t>DB</w:t>
                  </w:r>
                </w:p>
                <w:p w14:paraId="5B00F2CD" w14:textId="55625103" w:rsidR="00047C46" w:rsidRDefault="00047C46" w:rsidP="00047C46">
                  <w:pPr>
                    <w:spacing w:after="0" w:line="240" w:lineRule="auto"/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 w:rsidRPr="002306C5"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  <w:t>Do_</w:t>
                  </w:r>
                  <w:r w:rsidR="00A94620"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  <w:t>prediction_</w:t>
                  </w:r>
                  <w:r w:rsidRPr="002306C5"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  <w:t>service</w:t>
                  </w:r>
                  <w:proofErr w:type="spellEnd"/>
                </w:p>
                <w:p w14:paraId="37CAD0B5" w14:textId="4851FE91" w:rsidR="00A94620" w:rsidRPr="002306C5" w:rsidRDefault="00A94620" w:rsidP="00A94620">
                  <w:pPr>
                    <w:spacing w:after="0" w:line="240" w:lineRule="auto"/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  <w:rtl/>
                    </w:rPr>
                  </w:pPr>
                  <w:proofErr w:type="spellStart"/>
                  <w:r w:rsidRPr="002306C5"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  <w:t>Do_</w:t>
                  </w:r>
                  <w:r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  <w:t>other_</w:t>
                  </w:r>
                  <w:r w:rsidRPr="002306C5"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  <w:t>service</w:t>
                  </w:r>
                  <w:proofErr w:type="spellEnd"/>
                </w:p>
                <w:p w14:paraId="4CACF7C4" w14:textId="32EB7D2A" w:rsidR="000516A4" w:rsidRDefault="000516A4" w:rsidP="00047C46">
                  <w:pPr>
                    <w:spacing w:after="0" w:line="240" w:lineRule="auto"/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 w:rsidRPr="002306C5"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  <w:t>Create_service</w:t>
                  </w:r>
                  <w:proofErr w:type="spellEnd"/>
                </w:p>
                <w:p w14:paraId="66FE559D" w14:textId="77777777" w:rsidR="00E4795F" w:rsidRDefault="00C2479A" w:rsidP="00A94620">
                  <w:pPr>
                    <w:spacing w:after="0" w:line="240" w:lineRule="auto"/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  <w:t>Update_user_data</w:t>
                  </w:r>
                  <w:proofErr w:type="spellEnd"/>
                </w:p>
                <w:p w14:paraId="0FA744E4" w14:textId="17EFD656" w:rsidR="00A94620" w:rsidRPr="00A94620" w:rsidRDefault="00A94620" w:rsidP="00A94620">
                  <w:pPr>
                    <w:spacing w:after="0" w:line="240" w:lineRule="auto"/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  <w:rtl/>
                    </w:rPr>
                  </w:pPr>
                </w:p>
              </w:tc>
              <w:tc>
                <w:tcPr>
                  <w:tcW w:w="297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2FD731E" w14:textId="3870DC6E" w:rsidR="0058160F" w:rsidRDefault="0058160F" w:rsidP="00930EB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Collaborators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</w:p>
                <w:p w14:paraId="5CC54B8A" w14:textId="0C979959" w:rsidR="00A94620" w:rsidRDefault="00A94620" w:rsidP="00930EB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User</w:t>
                  </w:r>
                </w:p>
                <w:p w14:paraId="4AC011A8" w14:textId="77777777" w:rsidR="0058160F" w:rsidRPr="002306C5" w:rsidRDefault="00047C46" w:rsidP="00930EBE">
                  <w:pPr>
                    <w:spacing w:after="0" w:line="240" w:lineRule="auto"/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</w:pPr>
                  <w:r w:rsidRPr="002306C5">
                    <w:rPr>
                      <w:rFonts w:eastAsia="Times New Roman" w:cstheme="minorHAnsi"/>
                      <w:color w:val="000000" w:themeColor="text1"/>
                      <w:sz w:val="24"/>
                      <w:szCs w:val="24"/>
                    </w:rPr>
                    <w:t>User, Specialist</w:t>
                  </w:r>
                </w:p>
                <w:p w14:paraId="5065571D" w14:textId="77777777" w:rsidR="000516A4" w:rsidRDefault="000516A4" w:rsidP="00930EB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</w:p>
                <w:p w14:paraId="06D1C4A0" w14:textId="77777777" w:rsidR="00C2479A" w:rsidRDefault="00C2479A" w:rsidP="00930EB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User</w:t>
                  </w:r>
                </w:p>
                <w:p w14:paraId="0D0A9CD4" w14:textId="5278FEBF" w:rsidR="00A94620" w:rsidRPr="00DD303D" w:rsidRDefault="00A94620" w:rsidP="00930EB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589" w:type="dxa"/>
                  <w:vAlign w:val="center"/>
                  <w:hideMark/>
                </w:tcPr>
                <w:p w14:paraId="6B2F3187" w14:textId="77777777" w:rsidR="0058160F" w:rsidRPr="00213782" w:rsidRDefault="0058160F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</w:tbl>
          <w:p w14:paraId="6FA732C7" w14:textId="77777777" w:rsidR="0058160F" w:rsidRPr="00213782" w:rsidRDefault="0058160F" w:rsidP="00B15B23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​​​</w:t>
            </w:r>
          </w:p>
          <w:p w14:paraId="7C53E557" w14:textId="77777777" w:rsidR="0058160F" w:rsidRPr="00213782" w:rsidRDefault="0058160F" w:rsidP="00B15B23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Back:</w:t>
            </w:r>
          </w:p>
          <w:tbl>
            <w:tblPr>
              <w:tblW w:w="9145" w:type="dxa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9145"/>
            </w:tblGrid>
            <w:tr w:rsidR="0058160F" w:rsidRPr="00213782" w14:paraId="53344714" w14:textId="77777777" w:rsidTr="00B15B23">
              <w:tc>
                <w:tcPr>
                  <w:tcW w:w="91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922DEC" w14:textId="77777777" w:rsidR="0058160F" w:rsidRDefault="0058160F" w:rsidP="00B15B23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ttributes:</w:t>
                  </w:r>
                </w:p>
                <w:p w14:paraId="23E7CC39" w14:textId="6F25AB89" w:rsidR="0058160F" w:rsidRDefault="0058160F" w:rsidP="00D82710">
                  <w:pPr>
                    <w:pStyle w:val="BodyText"/>
                  </w:pPr>
                  <w:proofErr w:type="spellStart"/>
                  <w:r>
                    <w:t>Service_id</w:t>
                  </w:r>
                  <w:proofErr w:type="spellEnd"/>
                  <w:r w:rsidR="00930EBE">
                    <w:t xml:space="preserve"> (varchar)</w:t>
                  </w:r>
                  <w:r>
                    <w:br/>
                    <w:t>Type</w:t>
                  </w:r>
                  <w:r w:rsidR="00930EBE">
                    <w:t xml:space="preserve"> (String)</w:t>
                  </w:r>
                  <w:r>
                    <w:br/>
                  </w:r>
                  <w:proofErr w:type="spellStart"/>
                  <w:r>
                    <w:t>User_Id</w:t>
                  </w:r>
                  <w:proofErr w:type="spellEnd"/>
                  <w:r w:rsidR="00930EBE">
                    <w:t xml:space="preserve"> (varchar)</w:t>
                  </w:r>
                </w:p>
                <w:p w14:paraId="2FE480FB" w14:textId="77777777" w:rsidR="0058160F" w:rsidRDefault="0058160F" w:rsidP="00B15B23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sz w:val="24"/>
                      <w:szCs w:val="24"/>
                    </w:rPr>
                    <w:t>Specialist_id</w:t>
                  </w:r>
                  <w:proofErr w:type="spellEnd"/>
                  <w:r w:rsidR="00930EBE">
                    <w:rPr>
                      <w:rFonts w:eastAsia="Times New Roman" w:cstheme="minorHAnsi"/>
                      <w:sz w:val="24"/>
                      <w:szCs w:val="24"/>
                    </w:rPr>
                    <w:t xml:space="preserve"> (varchar)</w:t>
                  </w:r>
                </w:p>
                <w:p w14:paraId="37F87F31" w14:textId="59CDC6C7" w:rsidR="00076414" w:rsidRPr="00F348A8" w:rsidRDefault="00076414" w:rsidP="00B15B23">
                  <w:pPr>
                    <w:spacing w:after="0" w:line="240" w:lineRule="auto"/>
                    <w:rPr>
                      <w:rFonts w:eastAsia="Times New Roman" w:cstheme="minorHAnsi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sz w:val="24"/>
                      <w:szCs w:val="24"/>
                    </w:rPr>
                    <w:t>Service_Date</w:t>
                  </w:r>
                  <w:proofErr w:type="spellEnd"/>
                  <w:r>
                    <w:rPr>
                      <w:rFonts w:eastAsia="Times New Roman" w:cstheme="minorHAnsi"/>
                      <w:sz w:val="24"/>
                      <w:szCs w:val="24"/>
                    </w:rPr>
                    <w:t xml:space="preserve"> (Date)</w:t>
                  </w:r>
                </w:p>
              </w:tc>
            </w:tr>
            <w:tr w:rsidR="0058160F" w:rsidRPr="00213782" w14:paraId="32E31ECD" w14:textId="77777777" w:rsidTr="00B15B23">
              <w:tc>
                <w:tcPr>
                  <w:tcW w:w="91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97A0A9" w14:textId="07E128CC" w:rsidR="0058160F" w:rsidRDefault="0058160F" w:rsidP="00E4795F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  <w:rtl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lationship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Generalization(a-kind-of):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 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Aggregation(has-part-of):</w:t>
                  </w:r>
                </w:p>
                <w:p w14:paraId="5406A97E" w14:textId="180226B0" w:rsidR="00930EBE" w:rsidRDefault="0058160F" w:rsidP="00930EBE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Other Associations: </w:t>
                  </w:r>
                  <w:r w:rsidR="00930EBE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User, Specialist, Prediction, </w:t>
                  </w:r>
                  <w:r w:rsidR="00930EBE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Nutrition</w:t>
                  </w:r>
                  <w:r w:rsidR="00930EBE">
                    <w:rPr>
                      <w:rFonts w:eastAsia="Times New Roman" w:hint="cs"/>
                      <w:color w:val="000000" w:themeColor="text1"/>
                      <w:sz w:val="24"/>
                      <w:szCs w:val="24"/>
                      <w:rtl/>
                    </w:rPr>
                    <w:t xml:space="preserve"> </w:t>
                  </w:r>
                  <w:r w:rsidR="00930EBE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Program, Sports Program, </w:t>
                  </w:r>
                  <w:r w:rsidR="00930EBE" w:rsidRPr="00547C00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Psychological analysis</w:t>
                  </w:r>
                </w:p>
                <w:p w14:paraId="768A4E19" w14:textId="2592DE58" w:rsidR="0058160F" w:rsidRPr="00213782" w:rsidRDefault="0058160F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</w:tr>
          </w:tbl>
          <w:p w14:paraId="4E2172EB" w14:textId="77777777" w:rsidR="0058160F" w:rsidRPr="00213782" w:rsidRDefault="0058160F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</w:t>
            </w:r>
          </w:p>
        </w:tc>
      </w:tr>
    </w:tbl>
    <w:p w14:paraId="40FCCC5B" w14:textId="3D388C76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D7156B2" w14:textId="4017BD9C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9D1E66E" w14:textId="34820538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B0F0776" w14:textId="0A9E3D12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399911C" w14:textId="6560DA80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FAB601A" w14:textId="7C92AC18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1E10F14" w14:textId="520C3D91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AA2D292" w14:textId="1374FE4A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A4C08CB" w14:textId="71157ADE" w:rsidR="00011D12" w:rsidRDefault="000F2EA2" w:rsidP="000F2EA2">
      <w:pPr>
        <w:tabs>
          <w:tab w:val="left" w:pos="1416"/>
        </w:tabs>
        <w:spacing w:after="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sz w:val="28"/>
          <w:szCs w:val="28"/>
        </w:rPr>
        <w:tab/>
      </w:r>
    </w:p>
    <w:p w14:paraId="6017846B" w14:textId="013FDAC3" w:rsidR="000F2EA2" w:rsidRDefault="000F2EA2" w:rsidP="000F2EA2">
      <w:pPr>
        <w:tabs>
          <w:tab w:val="left" w:pos="1416"/>
        </w:tabs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9B80ECF" w14:textId="751CD5DE" w:rsidR="000F2EA2" w:rsidRDefault="000F2EA2" w:rsidP="000F2EA2">
      <w:pPr>
        <w:tabs>
          <w:tab w:val="left" w:pos="1416"/>
        </w:tabs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E45939A" w14:textId="7E3C7D64" w:rsidR="000F2EA2" w:rsidRDefault="000F2EA2" w:rsidP="000F2EA2">
      <w:pPr>
        <w:tabs>
          <w:tab w:val="left" w:pos="1416"/>
        </w:tabs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1A36EAB" w14:textId="25D99461" w:rsidR="000F2EA2" w:rsidRDefault="000F2EA2" w:rsidP="000F2EA2">
      <w:pPr>
        <w:tabs>
          <w:tab w:val="left" w:pos="1416"/>
        </w:tabs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71E0343" w14:textId="456FF9C1" w:rsidR="000F2EA2" w:rsidRDefault="000F2EA2" w:rsidP="000F2EA2">
      <w:pPr>
        <w:tabs>
          <w:tab w:val="left" w:pos="1416"/>
        </w:tabs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3CD47D6" w14:textId="77777777" w:rsidR="000F2EA2" w:rsidRDefault="000F2EA2" w:rsidP="000F2EA2">
      <w:pPr>
        <w:tabs>
          <w:tab w:val="left" w:pos="1416"/>
        </w:tabs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27D8A28" w14:textId="7529C8EA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F0DB589" w14:textId="2BFA44C7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B2D515F" w14:textId="54978380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11D12" w:rsidRPr="00213782" w14:paraId="20CEAA64" w14:textId="77777777" w:rsidTr="00B15B23">
        <w:tc>
          <w:tcPr>
            <w:tcW w:w="9350" w:type="dxa"/>
          </w:tcPr>
          <w:p w14:paraId="3B76F452" w14:textId="77777777" w:rsidR="00011D12" w:rsidRPr="00213782" w:rsidRDefault="00011D12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</w:t>
            </w:r>
          </w:p>
          <w:p w14:paraId="5D87BCC3" w14:textId="77777777" w:rsidR="00011D12" w:rsidRPr="00213782" w:rsidRDefault="00011D12" w:rsidP="00B15B23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Front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3906"/>
              <w:gridCol w:w="3137"/>
              <w:gridCol w:w="2081"/>
            </w:tblGrid>
            <w:tr w:rsidR="00011D12" w:rsidRPr="00213782" w14:paraId="390613A3" w14:textId="77777777" w:rsidTr="00B15B23">
              <w:tc>
                <w:tcPr>
                  <w:tcW w:w="5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B616FEA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Class Name: </w:t>
                  </w: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Prediction</w:t>
                  </w:r>
                </w:p>
              </w:tc>
              <w:tc>
                <w:tcPr>
                  <w:tcW w:w="2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40F2D24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ID: 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6</w:t>
                  </w:r>
                </w:p>
              </w:tc>
              <w:tc>
                <w:tcPr>
                  <w:tcW w:w="38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5437C57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Type: </w:t>
                  </w: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concrete domain</w:t>
                  </w:r>
                </w:p>
              </w:tc>
            </w:tr>
            <w:tr w:rsidR="00011D12" w:rsidRPr="00213782" w14:paraId="056784B0" w14:textId="77777777" w:rsidTr="00B15B23">
              <w:tc>
                <w:tcPr>
                  <w:tcW w:w="7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2C1BC6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Description: </w:t>
                  </w:r>
                </w:p>
                <w:p w14:paraId="6C324050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Is one of the services to predict a user’s future illness</w:t>
                  </w:r>
                </w:p>
                <w:p w14:paraId="5EDA1E8B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38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D2A079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Association Use Cases: </w:t>
                  </w: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5</w:t>
                  </w:r>
                  <w:r>
                    <w:br/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B6323F6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  <w:tr w:rsidR="00011D12" w:rsidRPr="00213782" w14:paraId="67E7A3B8" w14:textId="77777777" w:rsidTr="00B15B23">
              <w:tc>
                <w:tcPr>
                  <w:tcW w:w="5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F5A1220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Responsibilities</w:t>
                  </w:r>
                  <w:r>
                    <w:br/>
                  </w: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predict a user’s future illness</w:t>
                  </w:r>
                </w:p>
                <w:p w14:paraId="6D764CAF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58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E68C78A" w14:textId="77777777" w:rsidR="00011D12" w:rsidRDefault="00011D12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Collaborators</w:t>
                  </w:r>
                  <w:r>
                    <w:br/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user, </w:t>
                  </w:r>
                  <w:proofErr w:type="spellStart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Log_Services</w:t>
                  </w:r>
                  <w:proofErr w:type="spellEnd"/>
                </w:p>
                <w:p w14:paraId="44BBDD9D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63199D6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</w:tbl>
          <w:p w14:paraId="3C80C926" w14:textId="77777777" w:rsidR="00011D12" w:rsidRPr="00213782" w:rsidRDefault="00011D12" w:rsidP="00B15B23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​​​</w:t>
            </w:r>
          </w:p>
          <w:p w14:paraId="33B18196" w14:textId="77777777" w:rsidR="00011D12" w:rsidRPr="00213782" w:rsidRDefault="00011D12" w:rsidP="00B15B23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Back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8250"/>
            </w:tblGrid>
            <w:tr w:rsidR="00011D12" w:rsidRPr="00213782" w14:paraId="7054AF3C" w14:textId="77777777" w:rsidTr="00B15B23">
              <w:tc>
                <w:tcPr>
                  <w:tcW w:w="8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BC5159C" w14:textId="77777777" w:rsidR="00011D12" w:rsidRDefault="00011D12" w:rsidP="00B15B23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ttributes:</w:t>
                  </w:r>
                </w:p>
                <w:p w14:paraId="12DACB68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proofErr w:type="spellStart"/>
                  <w:r w:rsidRPr="00103EB3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Predict_ID</w:t>
                  </w:r>
                  <w:proofErr w:type="spellEnd"/>
                  <w:r w:rsidRPr="00103EB3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varchar)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Features_needed</w:t>
                  </w:r>
                  <w:proofErr w:type="spellEnd"/>
                  <w:r w:rsidRPr="00213782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</w:t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dict</w:t>
                  </w:r>
                  <w:proofErr w:type="spellEnd"/>
                  <w:r w:rsidRPr="00213782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)</w:t>
                  </w:r>
                  <w:r w:rsidRPr="00213782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br/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Predict_Result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text)</w:t>
                  </w:r>
                </w:p>
                <w:p w14:paraId="6EB9FE10" w14:textId="45868EF1" w:rsidR="00011D12" w:rsidRPr="00213782" w:rsidRDefault="00076414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eastAsia="Times New Roman" w:cstheme="minorHAnsi"/>
                      <w:sz w:val="28"/>
                      <w:szCs w:val="28"/>
                    </w:rPr>
                    <w:t>Cost_fee</w:t>
                  </w:r>
                  <w:proofErr w:type="spellEnd"/>
                  <w:r>
                    <w:rPr>
                      <w:rFonts w:eastAsia="Times New Roman" w:cstheme="minorHAnsi"/>
                      <w:sz w:val="28"/>
                      <w:szCs w:val="28"/>
                    </w:rPr>
                    <w:t xml:space="preserve"> (INT)</w:t>
                  </w:r>
                </w:p>
              </w:tc>
            </w:tr>
            <w:tr w:rsidR="00011D12" w:rsidRPr="00213782" w14:paraId="0FE4E421" w14:textId="77777777" w:rsidTr="00B15B23">
              <w:tc>
                <w:tcPr>
                  <w:tcW w:w="8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D381B6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lationship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Generalization(a-kind-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of):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Aggregation(has-part-of)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 xml:space="preserve">Other Associations: 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user, </w:t>
                  </w:r>
                  <w:proofErr w:type="spellStart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Log_Services</w:t>
                  </w:r>
                  <w:proofErr w:type="spellEnd"/>
                </w:p>
                <w:p w14:paraId="7C241920" w14:textId="77777777" w:rsidR="00011D12" w:rsidRPr="00213782" w:rsidRDefault="00011D12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</w:tr>
          </w:tbl>
          <w:p w14:paraId="5B107112" w14:textId="77777777" w:rsidR="00011D12" w:rsidRPr="00213782" w:rsidRDefault="00011D12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</w:t>
            </w:r>
          </w:p>
        </w:tc>
      </w:tr>
    </w:tbl>
    <w:p w14:paraId="539CA51C" w14:textId="336B728E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C167C37" w14:textId="45A82086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DF486A6" w14:textId="08DE8392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B6A35C7" w14:textId="149E06E9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D7BD68A" w14:textId="62E220F5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8173305" w14:textId="4D0CFC64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63B5D4D" w14:textId="524A2B2D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2673A6A" w14:textId="4D38988C" w:rsidR="00A546B6" w:rsidRDefault="00A546B6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F411ADE" w14:textId="4FB05F42" w:rsidR="00A546B6" w:rsidRDefault="00A546B6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C43520D" w14:textId="77777777" w:rsidR="00A546B6" w:rsidRDefault="00A546B6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7227CBF" w14:textId="71186142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F5811D1" w14:textId="00B06E0C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B7A8426" w14:textId="762C6BB6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12D1C85" w14:textId="5AABCBB1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BB23A0B" w14:textId="4F696B52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A4712E4" w14:textId="33AC7019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9553C8E" w14:textId="56010CBE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152CA4A" w14:textId="6027369F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B676560" w14:textId="28A90398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B1C9E" w:rsidRPr="00213782" w14:paraId="73391F87" w14:textId="77777777" w:rsidTr="00B15B23">
        <w:tc>
          <w:tcPr>
            <w:tcW w:w="9350" w:type="dxa"/>
          </w:tcPr>
          <w:p w14:paraId="71E06557" w14:textId="77777777" w:rsidR="00BB1C9E" w:rsidRPr="00213782" w:rsidRDefault="00BB1C9E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</w:t>
            </w:r>
          </w:p>
          <w:p w14:paraId="489CBA48" w14:textId="77777777" w:rsidR="00BB1C9E" w:rsidRPr="00213782" w:rsidRDefault="00BB1C9E" w:rsidP="00B15B23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Front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3887"/>
              <w:gridCol w:w="3165"/>
              <w:gridCol w:w="2072"/>
            </w:tblGrid>
            <w:tr w:rsidR="00BB1C9E" w:rsidRPr="00213782" w14:paraId="726C372F" w14:textId="77777777" w:rsidTr="00B15B23">
              <w:tc>
                <w:tcPr>
                  <w:tcW w:w="5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FA349C7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  <w:lang w:bidi="fa-IR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Class Name: 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Nutrition</w:t>
                  </w:r>
                  <w:r>
                    <w:rPr>
                      <w:rFonts w:eastAsia="Times New Roman" w:hint="cs"/>
                      <w:color w:val="000000" w:themeColor="text1"/>
                      <w:sz w:val="24"/>
                      <w:szCs w:val="24"/>
                      <w:rtl/>
                    </w:rPr>
                    <w:t xml:space="preserve"> 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Program</w:t>
                  </w:r>
                </w:p>
              </w:tc>
              <w:tc>
                <w:tcPr>
                  <w:tcW w:w="2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52272A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  <w:rtl/>
                      <w:lang w:bidi="fa-IR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ID: 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7</w:t>
                  </w:r>
                </w:p>
              </w:tc>
              <w:tc>
                <w:tcPr>
                  <w:tcW w:w="38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8B56839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Type: </w:t>
                  </w: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concrete domain</w:t>
                  </w:r>
                </w:p>
              </w:tc>
            </w:tr>
            <w:tr w:rsidR="00BB1C9E" w:rsidRPr="00213782" w14:paraId="36D3B7DA" w14:textId="77777777" w:rsidTr="00B15B23">
              <w:tc>
                <w:tcPr>
                  <w:tcW w:w="7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C8DF62B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Description: </w:t>
                  </w:r>
                </w:p>
                <w:p w14:paraId="2D299F45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Is one of the services to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 provide nutrition program to user</w:t>
                  </w:r>
                </w:p>
                <w:p w14:paraId="30CFF721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38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5487765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Association Use Cases: </w:t>
                  </w: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5</w:t>
                  </w:r>
                  <w:r>
                    <w:br/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8191F54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  <w:tr w:rsidR="00BB1C9E" w:rsidRPr="00213782" w14:paraId="0C7457A1" w14:textId="77777777" w:rsidTr="00B15B23">
              <w:tc>
                <w:tcPr>
                  <w:tcW w:w="5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340F3F8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Responsibilities</w:t>
                  </w:r>
                  <w:r>
                    <w:br/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provide nutrition program</w:t>
                  </w:r>
                </w:p>
                <w:p w14:paraId="1DDC5FC4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58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52A09F" w14:textId="77777777" w:rsidR="00BB1C9E" w:rsidRDefault="00BB1C9E" w:rsidP="00B15B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Collaborators</w:t>
                  </w:r>
                  <w:r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: </w:t>
                  </w:r>
                </w:p>
                <w:p w14:paraId="3EE8B300" w14:textId="77777777" w:rsidR="00BB1C9E" w:rsidRDefault="00BB1C9E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  <w:r w:rsidRPr="000E5BA1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User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Log_Services</w:t>
                  </w:r>
                  <w:proofErr w:type="spellEnd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, Specialist</w:t>
                  </w:r>
                  <w:r>
                    <w:t xml:space="preserve"> </w:t>
                  </w:r>
                  <w:r>
                    <w:br/>
                  </w:r>
                </w:p>
                <w:p w14:paraId="0027EC88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6A9D59B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</w:tbl>
          <w:p w14:paraId="665285CC" w14:textId="77777777" w:rsidR="00BB1C9E" w:rsidRPr="00213782" w:rsidRDefault="00BB1C9E" w:rsidP="00B15B23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​​​</w:t>
            </w:r>
          </w:p>
          <w:p w14:paraId="06E3CBFE" w14:textId="77777777" w:rsidR="00BB1C9E" w:rsidRPr="00213782" w:rsidRDefault="00BB1C9E" w:rsidP="00B15B23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Back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8250"/>
            </w:tblGrid>
            <w:tr w:rsidR="00BB1C9E" w:rsidRPr="00213782" w14:paraId="533DED2B" w14:textId="77777777" w:rsidTr="00B15B23">
              <w:tc>
                <w:tcPr>
                  <w:tcW w:w="8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C159601" w14:textId="77777777" w:rsidR="00BB1C9E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ttributes:</w:t>
                  </w:r>
                </w:p>
                <w:p w14:paraId="13289030" w14:textId="77777777" w:rsidR="00BB1C9E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Nutrition</w:t>
                  </w:r>
                  <w:r w:rsidRPr="00103EB3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_ID</w:t>
                  </w:r>
                  <w:proofErr w:type="spellEnd"/>
                  <w:r w:rsidRPr="00103EB3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varchar)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Features_needed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</w:t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dict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)</w:t>
                  </w:r>
                </w:p>
                <w:p w14:paraId="1630439A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Nutrision_Result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string)</w:t>
                  </w:r>
                </w:p>
                <w:p w14:paraId="549E2D55" w14:textId="07EEE91A" w:rsidR="00BB1C9E" w:rsidRPr="00213782" w:rsidRDefault="00076414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eastAsia="Times New Roman" w:cstheme="minorHAnsi"/>
                      <w:sz w:val="28"/>
                      <w:szCs w:val="28"/>
                    </w:rPr>
                    <w:t>Cost_fee</w:t>
                  </w:r>
                  <w:proofErr w:type="spellEnd"/>
                  <w:r>
                    <w:rPr>
                      <w:rFonts w:eastAsia="Times New Roman" w:cstheme="minorHAnsi"/>
                      <w:sz w:val="28"/>
                      <w:szCs w:val="28"/>
                    </w:rPr>
                    <w:t xml:space="preserve"> (INT)</w:t>
                  </w:r>
                </w:p>
              </w:tc>
            </w:tr>
            <w:tr w:rsidR="00BB1C9E" w:rsidRPr="00213782" w14:paraId="1E30034D" w14:textId="77777777" w:rsidTr="00B15B23">
              <w:tc>
                <w:tcPr>
                  <w:tcW w:w="8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9C07BEB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lationship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Generalization(a-kind-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of):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Aggregation(has-part-of)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 xml:space="preserve">Other Associations: </w:t>
                  </w:r>
                  <w:r w:rsidRPr="000E5BA1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User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, </w:t>
                  </w:r>
                  <w:proofErr w:type="spellStart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Log_Services</w:t>
                  </w:r>
                  <w:proofErr w:type="spellEnd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, Specialist</w:t>
                  </w:r>
                </w:p>
                <w:p w14:paraId="385E8C10" w14:textId="77777777" w:rsidR="00BB1C9E" w:rsidRPr="00213782" w:rsidRDefault="00BB1C9E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</w:tr>
          </w:tbl>
          <w:p w14:paraId="32FB715F" w14:textId="77777777" w:rsidR="00BB1C9E" w:rsidRPr="00213782" w:rsidRDefault="00BB1C9E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</w:t>
            </w:r>
          </w:p>
        </w:tc>
      </w:tr>
    </w:tbl>
    <w:p w14:paraId="76FBB163" w14:textId="717B6BF6" w:rsidR="00011D12" w:rsidRDefault="00011D1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6E9A831" w14:textId="6CE621F6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3B1C31E" w14:textId="65972D56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3B33B78" w14:textId="3DFD54C5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AA9CBE1" w14:textId="1EFF4710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255FFDD" w14:textId="78458CF6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F3DA4BE" w14:textId="7168A144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5FF987A" w14:textId="49896AF1" w:rsidR="00F37173" w:rsidRDefault="00F37173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7D88B99" w14:textId="09704394" w:rsidR="00F37173" w:rsidRDefault="00F37173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2DD33D2" w14:textId="6B19DBD3" w:rsidR="00F37173" w:rsidRDefault="00F37173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A131401" w14:textId="28F34900" w:rsidR="00F37173" w:rsidRDefault="00F37173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844484A" w14:textId="0E95F6B5" w:rsidR="00F37173" w:rsidRDefault="00F37173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A263D98" w14:textId="77777777" w:rsidR="00F37173" w:rsidRDefault="00F37173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CC5ECC5" w14:textId="50193CF9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344FC96" w14:textId="389B086B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E9EC983" w14:textId="1CA57BDC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38D7586" w14:textId="34E25DE9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B399161" w14:textId="1A8B18FF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3651C" w:rsidRPr="00213782" w14:paraId="3F97B2A1" w14:textId="77777777" w:rsidTr="00B15B23">
        <w:tc>
          <w:tcPr>
            <w:tcW w:w="9350" w:type="dxa"/>
          </w:tcPr>
          <w:p w14:paraId="020756E4" w14:textId="77777777" w:rsidR="0093651C" w:rsidRPr="00213782" w:rsidRDefault="0093651C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</w:t>
            </w:r>
          </w:p>
          <w:p w14:paraId="6E9D1329" w14:textId="77777777" w:rsidR="0093651C" w:rsidRPr="00213782" w:rsidRDefault="0093651C" w:rsidP="00B15B23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Front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3929"/>
              <w:gridCol w:w="3123"/>
              <w:gridCol w:w="2072"/>
            </w:tblGrid>
            <w:tr w:rsidR="0093651C" w:rsidRPr="00213782" w14:paraId="29CC8FB0" w14:textId="77777777" w:rsidTr="00B15B23">
              <w:tc>
                <w:tcPr>
                  <w:tcW w:w="5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AF4FDCA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Class Name: 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Sports Program</w:t>
                  </w:r>
                </w:p>
              </w:tc>
              <w:tc>
                <w:tcPr>
                  <w:tcW w:w="2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B8FC88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  <w:rtl/>
                      <w:lang w:bidi="fa-IR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ID: 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8</w:t>
                  </w:r>
                </w:p>
              </w:tc>
              <w:tc>
                <w:tcPr>
                  <w:tcW w:w="38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ABCD88E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Type: </w:t>
                  </w: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concrete domain</w:t>
                  </w:r>
                </w:p>
              </w:tc>
            </w:tr>
            <w:tr w:rsidR="0093651C" w:rsidRPr="00213782" w14:paraId="0E8DFFD0" w14:textId="77777777" w:rsidTr="00B15B23">
              <w:tc>
                <w:tcPr>
                  <w:tcW w:w="7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7B10D15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Description: </w:t>
                  </w:r>
                </w:p>
                <w:p w14:paraId="4E4FB6AB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/>
                      <w:color w:val="000000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Is one of the services to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 provide sports program to user</w:t>
                  </w:r>
                </w:p>
                <w:p w14:paraId="631FA85E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38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08B0DB7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Association Use Cases: </w:t>
                  </w: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5</w:t>
                  </w:r>
                  <w:r>
                    <w:br/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19A1115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  <w:tr w:rsidR="0093651C" w:rsidRPr="00213782" w14:paraId="42CB31D2" w14:textId="77777777" w:rsidTr="00B15B23">
              <w:tc>
                <w:tcPr>
                  <w:tcW w:w="5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89B9658" w14:textId="77777777" w:rsidR="0093651C" w:rsidRPr="00DC36C6" w:rsidRDefault="0093651C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Responsibilities</w:t>
                  </w:r>
                  <w:r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:</w:t>
                  </w:r>
                  <w:r>
                    <w:br/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provide sports program</w:t>
                  </w:r>
                </w:p>
              </w:tc>
              <w:tc>
                <w:tcPr>
                  <w:tcW w:w="58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E393C3" w14:textId="77777777" w:rsidR="0093651C" w:rsidRPr="00DC36C6" w:rsidRDefault="0093651C" w:rsidP="00B15B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Collaborators</w:t>
                  </w:r>
                  <w:r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 : </w:t>
                  </w:r>
                </w:p>
                <w:p w14:paraId="4CA85D5B" w14:textId="77777777" w:rsidR="0093651C" w:rsidRPr="00DC36C6" w:rsidRDefault="0093651C" w:rsidP="00B15B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User, </w:t>
                  </w:r>
                  <w:proofErr w:type="spellStart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Log_Services</w:t>
                  </w:r>
                  <w:proofErr w:type="spellEnd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, Specialist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2124AC4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</w:tbl>
          <w:p w14:paraId="08431F6E" w14:textId="77777777" w:rsidR="0093651C" w:rsidRPr="00213782" w:rsidRDefault="0093651C" w:rsidP="00B15B23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​​​</w:t>
            </w:r>
          </w:p>
          <w:p w14:paraId="12198625" w14:textId="77777777" w:rsidR="0093651C" w:rsidRPr="00213782" w:rsidRDefault="0093651C" w:rsidP="00B15B23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Back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8250"/>
            </w:tblGrid>
            <w:tr w:rsidR="0093651C" w:rsidRPr="00213782" w14:paraId="6823E315" w14:textId="77777777" w:rsidTr="00B15B23">
              <w:tc>
                <w:tcPr>
                  <w:tcW w:w="8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83C0258" w14:textId="77777777" w:rsidR="0093651C" w:rsidRDefault="0093651C" w:rsidP="00B15B23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ttributes:</w:t>
                  </w:r>
                </w:p>
                <w:p w14:paraId="3132E00F" w14:textId="77777777" w:rsidR="0093651C" w:rsidRDefault="0093651C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Sports</w:t>
                  </w:r>
                  <w:r w:rsidRPr="00103EB3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_ID</w:t>
                  </w:r>
                  <w:proofErr w:type="spellEnd"/>
                  <w:r w:rsidRPr="00103EB3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varchar)</w:t>
                  </w:r>
                </w:p>
                <w:p w14:paraId="07CA5D1E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Features_needed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</w:t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dict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)</w:t>
                  </w:r>
                  <w:r w:rsidRPr="00213782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br/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Sports_Result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string)</w:t>
                  </w:r>
                </w:p>
                <w:p w14:paraId="79630E2E" w14:textId="425B5836" w:rsidR="0093651C" w:rsidRPr="00213782" w:rsidRDefault="0093651C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eastAsia="Times New Roman" w:cstheme="minorHAnsi"/>
                      <w:sz w:val="28"/>
                      <w:szCs w:val="28"/>
                    </w:rPr>
                    <w:t>Cost_fee</w:t>
                  </w:r>
                  <w:proofErr w:type="spellEnd"/>
                  <w:r>
                    <w:rPr>
                      <w:rFonts w:eastAsia="Times New Roman" w:cstheme="minorHAnsi"/>
                      <w:sz w:val="28"/>
                      <w:szCs w:val="28"/>
                    </w:rPr>
                    <w:t xml:space="preserve"> (INT)</w:t>
                  </w:r>
                </w:p>
              </w:tc>
            </w:tr>
            <w:tr w:rsidR="0093651C" w:rsidRPr="00213782" w14:paraId="1740BB96" w14:textId="77777777" w:rsidTr="00B15B23">
              <w:tc>
                <w:tcPr>
                  <w:tcW w:w="8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CB9DE1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lationship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Generalization(a-kind-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of):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Aggregation(has-part-of)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 xml:space="preserve">Other Associations: 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User, </w:t>
                  </w:r>
                  <w:proofErr w:type="spellStart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Log_Services</w:t>
                  </w:r>
                  <w:proofErr w:type="spellEnd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, Specialist</w:t>
                  </w:r>
                </w:p>
                <w:p w14:paraId="7574A73D" w14:textId="77777777" w:rsidR="0093651C" w:rsidRPr="00213782" w:rsidRDefault="0093651C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</w:tr>
          </w:tbl>
          <w:p w14:paraId="296916AD" w14:textId="77777777" w:rsidR="0093651C" w:rsidRPr="00213782" w:rsidRDefault="0093651C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</w:t>
            </w:r>
          </w:p>
        </w:tc>
      </w:tr>
    </w:tbl>
    <w:p w14:paraId="654AB1B2" w14:textId="7D8FE94E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4F647E7" w14:textId="4731386B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64E2FFF" w14:textId="40941C48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D0DDD69" w14:textId="67F3C428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DB92985" w14:textId="137A97E1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1214DEE" w14:textId="55B79055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E28E3CB" w14:textId="01B7D790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4D569B0" w14:textId="0A44252A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3526468" w14:textId="77777777" w:rsidR="00BB1C9E" w:rsidRDefault="00BB1C9E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E190542" w14:textId="191BB136" w:rsidR="001E34AB" w:rsidRDefault="001E34AB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66A298D" w14:textId="41C8E442" w:rsidR="00A231C5" w:rsidRDefault="00A231C5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2E9903E" w14:textId="654F7350" w:rsidR="00A231C5" w:rsidRDefault="00A231C5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407A745" w14:textId="1C42654C" w:rsidR="00A231C5" w:rsidRDefault="00A231C5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A34D8B8" w14:textId="186AE8F5" w:rsidR="00E00E42" w:rsidRDefault="00E00E4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877B7E0" w14:textId="77777777" w:rsidR="00E00E42" w:rsidRDefault="00E00E4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A1DC693" w14:textId="6357F275" w:rsidR="00A231C5" w:rsidRDefault="00A231C5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FFD527D" w14:textId="74525308" w:rsidR="00A231C5" w:rsidRDefault="00A231C5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15486101" w14:textId="14BE2A06" w:rsidR="00A231C5" w:rsidRDefault="00A231C5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E5EE6AB" w14:textId="79C41AB0" w:rsidR="00A231C5" w:rsidRDefault="00A231C5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31C5" w:rsidRPr="00213782" w14:paraId="1088FE26" w14:textId="77777777" w:rsidTr="00B15B23">
        <w:tc>
          <w:tcPr>
            <w:tcW w:w="9350" w:type="dxa"/>
          </w:tcPr>
          <w:p w14:paraId="19ECD3B1" w14:textId="77777777" w:rsidR="00A231C5" w:rsidRPr="00213782" w:rsidRDefault="00A231C5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</w:t>
            </w:r>
          </w:p>
          <w:p w14:paraId="2D81E62C" w14:textId="77777777" w:rsidR="00A231C5" w:rsidRPr="00213782" w:rsidRDefault="00A231C5" w:rsidP="00B15B23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Front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3887"/>
              <w:gridCol w:w="3165"/>
              <w:gridCol w:w="2072"/>
            </w:tblGrid>
            <w:tr w:rsidR="00A231C5" w:rsidRPr="00213782" w14:paraId="0A6C549B" w14:textId="77777777" w:rsidTr="00B15B23">
              <w:tc>
                <w:tcPr>
                  <w:tcW w:w="5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B67FAA7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Class Name: </w:t>
                  </w:r>
                  <w:r w:rsidRPr="00547C00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Psychological analysis</w:t>
                  </w:r>
                </w:p>
              </w:tc>
              <w:tc>
                <w:tcPr>
                  <w:tcW w:w="2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F07BC40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ID: 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9</w:t>
                  </w:r>
                </w:p>
              </w:tc>
              <w:tc>
                <w:tcPr>
                  <w:tcW w:w="38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CDA629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Type: </w:t>
                  </w: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concrete domain</w:t>
                  </w:r>
                </w:p>
              </w:tc>
            </w:tr>
            <w:tr w:rsidR="00A231C5" w:rsidRPr="00213782" w14:paraId="5E86B73B" w14:textId="77777777" w:rsidTr="00B15B23">
              <w:tc>
                <w:tcPr>
                  <w:tcW w:w="7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8F66C63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Description: </w:t>
                  </w:r>
                </w:p>
                <w:p w14:paraId="20A90701" w14:textId="77777777" w:rsidR="00A231C5" w:rsidRDefault="00A231C5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Is one of the services to provide </w:t>
                  </w:r>
                  <w:r w:rsidRPr="00547C00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Psychological analysis of users</w:t>
                  </w:r>
                </w:p>
                <w:p w14:paraId="0F7E80B7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38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31CADAC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Association Use Cases: </w:t>
                  </w: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5</w:t>
                  </w:r>
                  <w:r>
                    <w:br/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E3F5401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  <w:tr w:rsidR="00A231C5" w:rsidRPr="00213782" w14:paraId="5AB0F09D" w14:textId="77777777" w:rsidTr="00B15B23">
              <w:tc>
                <w:tcPr>
                  <w:tcW w:w="5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302F91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Responsibilities</w:t>
                  </w:r>
                  <w:r>
                    <w:br/>
                  </w:r>
                  <w:r w:rsidRPr="00547C00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Psychological analysis of users</w:t>
                  </w:r>
                </w:p>
                <w:p w14:paraId="609DC569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58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FAB312D" w14:textId="77777777" w:rsidR="00A231C5" w:rsidRDefault="00A231C5" w:rsidP="00B15B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Collaborators</w:t>
                  </w:r>
                  <w:r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: </w:t>
                  </w:r>
                </w:p>
                <w:p w14:paraId="058A51A2" w14:textId="77777777" w:rsidR="00A231C5" w:rsidRDefault="00A231C5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User, </w:t>
                  </w:r>
                  <w:proofErr w:type="spellStart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Log_Services</w:t>
                  </w:r>
                  <w:proofErr w:type="spellEnd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, Specialist</w:t>
                  </w:r>
                  <w:r>
                    <w:br/>
                  </w:r>
                </w:p>
                <w:p w14:paraId="266A75DE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D387A19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</w:tbl>
          <w:p w14:paraId="510BA794" w14:textId="77777777" w:rsidR="00A231C5" w:rsidRPr="00213782" w:rsidRDefault="00A231C5" w:rsidP="00B15B23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​​​</w:t>
            </w:r>
          </w:p>
          <w:p w14:paraId="4728ABDC" w14:textId="77777777" w:rsidR="00A231C5" w:rsidRPr="00213782" w:rsidRDefault="00A231C5" w:rsidP="00B15B23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Back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8250"/>
            </w:tblGrid>
            <w:tr w:rsidR="00A231C5" w:rsidRPr="00213782" w14:paraId="6CC1A4E6" w14:textId="77777777" w:rsidTr="00B15B23">
              <w:tc>
                <w:tcPr>
                  <w:tcW w:w="8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E56019E" w14:textId="77777777" w:rsidR="00A231C5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ttributes:</w:t>
                  </w:r>
                </w:p>
                <w:p w14:paraId="4488FD6A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Psychology</w:t>
                  </w:r>
                  <w:r w:rsidRPr="00103EB3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_ID</w:t>
                  </w:r>
                  <w:proofErr w:type="spellEnd"/>
                  <w:r w:rsidRPr="00103EB3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varchar)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features_needed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</w:t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dict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)</w:t>
                  </w:r>
                  <w:r w:rsidRPr="00213782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br/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Psychology_Result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string)</w:t>
                  </w:r>
                </w:p>
                <w:p w14:paraId="566E9E74" w14:textId="4E76C686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eastAsia="Times New Roman" w:cstheme="minorHAnsi"/>
                      <w:sz w:val="28"/>
                      <w:szCs w:val="28"/>
                    </w:rPr>
                    <w:t>Cost_fee</w:t>
                  </w:r>
                  <w:proofErr w:type="spellEnd"/>
                  <w:r>
                    <w:rPr>
                      <w:rFonts w:eastAsia="Times New Roman" w:cstheme="minorHAnsi"/>
                      <w:sz w:val="28"/>
                      <w:szCs w:val="28"/>
                    </w:rPr>
                    <w:t xml:space="preserve"> (INT)</w:t>
                  </w:r>
                </w:p>
              </w:tc>
            </w:tr>
            <w:tr w:rsidR="00A231C5" w:rsidRPr="00213782" w14:paraId="083CC2E7" w14:textId="77777777" w:rsidTr="00B15B23">
              <w:tc>
                <w:tcPr>
                  <w:tcW w:w="8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BE006CF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lationships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Generalization(a-kind-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of):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Aggregation(has-part-of):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 xml:space="preserve">Other Associations: 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 xml:space="preserve">User, </w:t>
                  </w:r>
                  <w:proofErr w:type="spellStart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Log_Services</w:t>
                  </w:r>
                  <w:proofErr w:type="spellEnd"/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, Specialist</w:t>
                  </w:r>
                </w:p>
                <w:p w14:paraId="3C722BC2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</w:p>
                <w:p w14:paraId="03059549" w14:textId="77777777" w:rsidR="00A231C5" w:rsidRPr="00213782" w:rsidRDefault="00A231C5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</w:tr>
          </w:tbl>
          <w:p w14:paraId="1E0DBFEF" w14:textId="77777777" w:rsidR="00A231C5" w:rsidRPr="00213782" w:rsidRDefault="00A231C5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</w:t>
            </w:r>
          </w:p>
        </w:tc>
      </w:tr>
    </w:tbl>
    <w:p w14:paraId="7340D9B4" w14:textId="51545BE7" w:rsidR="00A231C5" w:rsidRDefault="00A231C5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C5699DD" w14:textId="1159912C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4230F50" w14:textId="400F5118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26A6E82D" w14:textId="6C25D3BF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2393895" w14:textId="683C58B6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E241AE1" w14:textId="7A2815A2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6ED2D744" w14:textId="29994FCE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9974E4D" w14:textId="3CA3D037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377ABB7" w14:textId="51036E3C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BA8DD39" w14:textId="683B9CFC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202621D" w14:textId="407AC1F6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06FC286" w14:textId="1A866573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0EEAD4B" w14:textId="385A4128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7982651C" w14:textId="77777777" w:rsidR="00E00E42" w:rsidRDefault="00E00E42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36DB55E3" w14:textId="177AA827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5791ACF8" w14:textId="0AA586E8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0B351979" w14:textId="0F1EEA5C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92D69" w:rsidRPr="00213782" w14:paraId="5A1013B3" w14:textId="77777777" w:rsidTr="00B15B23">
        <w:tc>
          <w:tcPr>
            <w:tcW w:w="9350" w:type="dxa"/>
          </w:tcPr>
          <w:p w14:paraId="5D96A6E2" w14:textId="77777777" w:rsidR="00692D69" w:rsidRPr="00213782" w:rsidRDefault="00692D69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  </w:t>
            </w:r>
          </w:p>
          <w:p w14:paraId="778D2316" w14:textId="77777777" w:rsidR="00692D69" w:rsidRPr="00C13FF0" w:rsidRDefault="00692D69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Front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3887"/>
              <w:gridCol w:w="3165"/>
              <w:gridCol w:w="2072"/>
            </w:tblGrid>
            <w:tr w:rsidR="00692D69" w:rsidRPr="00213782" w14:paraId="4B0BD5D1" w14:textId="77777777" w:rsidTr="00B15B23">
              <w:tc>
                <w:tcPr>
                  <w:tcW w:w="5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C87EDE9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Class Name: </w:t>
                  </w: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P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ost</w:t>
                  </w:r>
                </w:p>
              </w:tc>
              <w:tc>
                <w:tcPr>
                  <w:tcW w:w="204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5BF0BA5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ID: </w:t>
                  </w: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10</w:t>
                  </w:r>
                </w:p>
              </w:tc>
              <w:tc>
                <w:tcPr>
                  <w:tcW w:w="38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D2E6022" w14:textId="77777777" w:rsidR="00692D69" w:rsidRDefault="00692D69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Type: 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concrete</w:t>
                  </w:r>
                </w:p>
                <w:p w14:paraId="472AABC1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domain</w:t>
                  </w:r>
                </w:p>
              </w:tc>
            </w:tr>
            <w:tr w:rsidR="00692D69" w:rsidRPr="00213782" w14:paraId="6E6704DF" w14:textId="77777777" w:rsidTr="00B15B23">
              <w:tc>
                <w:tcPr>
                  <w:tcW w:w="7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0169070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 xml:space="preserve">Description: </w:t>
                  </w:r>
                </w:p>
                <w:p w14:paraId="1CAFE68A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/>
                      <w:color w:val="000000"/>
                      <w:sz w:val="24"/>
                      <w:szCs w:val="24"/>
                      <w:lang w:bidi="fa-IR"/>
                    </w:rPr>
                  </w:pP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This class is contain all information about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  <w:lang w:bidi="fa-IR"/>
                    </w:rPr>
                    <w:t xml:space="preserve"> posts in web site</w:t>
                  </w:r>
                </w:p>
                <w:p w14:paraId="232C0B69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38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BBE755D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/>
                      <w:sz w:val="28"/>
                      <w:szCs w:val="28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 xml:space="preserve">Association Use Cases: </w:t>
                  </w:r>
                  <w:r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  <w:t>10,11,12</w:t>
                  </w:r>
                  <w:r>
                    <w:br/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4A94FCC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  <w:tr w:rsidR="00692D69" w:rsidRPr="00213782" w14:paraId="41217EED" w14:textId="77777777" w:rsidTr="00B15B23">
              <w:tc>
                <w:tcPr>
                  <w:tcW w:w="55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0132CEF5" w14:textId="77777777" w:rsidR="00692D69" w:rsidRDefault="00692D69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  <w:rtl/>
                      <w:lang w:bidi="fa-IR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Responsibilities</w:t>
                  </w:r>
                  <w:r>
                    <w:br/>
                  </w:r>
                </w:p>
                <w:p w14:paraId="153A4EDE" w14:textId="77777777" w:rsidR="00692D69" w:rsidRDefault="00692D69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</w:p>
                <w:p w14:paraId="78F06786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  <w:tc>
                <w:tcPr>
                  <w:tcW w:w="58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9C072F5" w14:textId="77777777" w:rsidR="00692D69" w:rsidRDefault="00692D69" w:rsidP="00B15B23">
                  <w:pPr>
                    <w:spacing w:after="0" w:line="240" w:lineRule="auto"/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 w:rsidRPr="24E804A5"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Collaborators</w:t>
                  </w:r>
                  <w:r>
                    <w:rPr>
                      <w:rFonts w:eastAsia="Times New Roman"/>
                      <w:b/>
                      <w:bCs/>
                      <w:color w:val="000000" w:themeColor="text1"/>
                      <w:sz w:val="24"/>
                      <w:szCs w:val="24"/>
                    </w:rPr>
                    <w:t>:</w:t>
                  </w:r>
                </w:p>
                <w:p w14:paraId="2706F932" w14:textId="77777777" w:rsidR="00692D69" w:rsidRDefault="00692D69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</w:p>
                <w:p w14:paraId="5192C4FC" w14:textId="77777777" w:rsidR="00692D69" w:rsidRDefault="00692D69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</w:p>
                <w:p w14:paraId="069BDEE0" w14:textId="77777777" w:rsidR="00692D69" w:rsidRPr="005B5D8A" w:rsidRDefault="00692D69" w:rsidP="00B15B23">
                  <w:pPr>
                    <w:spacing w:after="0" w:line="240" w:lineRule="auto"/>
                    <w:rPr>
                      <w:rFonts w:eastAsia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4C1FD5C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</w:rPr>
                  </w:pPr>
                </w:p>
              </w:tc>
            </w:tr>
          </w:tbl>
          <w:p w14:paraId="3D0F0F08" w14:textId="77777777" w:rsidR="00692D69" w:rsidRPr="00213782" w:rsidRDefault="00692D69" w:rsidP="00B15B23">
            <w:pPr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​​​</w:t>
            </w:r>
          </w:p>
          <w:p w14:paraId="05C083F2" w14:textId="77777777" w:rsidR="00692D69" w:rsidRPr="00213782" w:rsidRDefault="00692D69" w:rsidP="00B15B23">
            <w:pPr>
              <w:rPr>
                <w:rFonts w:eastAsia="Times New Roman" w:cstheme="minorHAnsi"/>
                <w:sz w:val="28"/>
                <w:szCs w:val="28"/>
              </w:rPr>
            </w:pPr>
            <w:r w:rsidRPr="00213782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Back:</w:t>
            </w:r>
          </w:p>
          <w:tbl>
            <w:tblPr>
              <w:tblW w:w="0" w:type="auto"/>
              <w:tblBorders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  <w:insideH w:val="single" w:sz="6" w:space="0" w:color="auto"/>
                <w:insideV w:val="single" w:sz="6" w:space="0" w:color="auto"/>
              </w:tblBorders>
              <w:tblLook w:val="04A0" w:firstRow="1" w:lastRow="0" w:firstColumn="1" w:lastColumn="0" w:noHBand="0" w:noVBand="1"/>
            </w:tblPr>
            <w:tblGrid>
              <w:gridCol w:w="8250"/>
            </w:tblGrid>
            <w:tr w:rsidR="00692D69" w:rsidRPr="00213782" w14:paraId="332A5C02" w14:textId="77777777" w:rsidTr="00B15B23">
              <w:tc>
                <w:tcPr>
                  <w:tcW w:w="8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5928CD1" w14:textId="77777777" w:rsidR="00692D69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  <w:rtl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Attributes:</w:t>
                  </w:r>
                </w:p>
                <w:p w14:paraId="223106B8" w14:textId="77777777" w:rsidR="00692D69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proofErr w:type="spellStart"/>
                  <w:r w:rsidRPr="00FE7BCF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Post_ID</w:t>
                  </w:r>
                  <w:proofErr w:type="spellEnd"/>
                  <w:r w:rsidRPr="00FE7BCF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varchar)</w:t>
                  </w:r>
                </w:p>
                <w:p w14:paraId="4DDB7DAF" w14:textId="77777777" w:rsidR="00692D69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Title (string)</w:t>
                  </w:r>
                </w:p>
                <w:p w14:paraId="78718F4B" w14:textId="77777777" w:rsidR="00692D69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Content (text)</w:t>
                  </w:r>
                  <w:r w:rsidRPr="00FE7BCF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br/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specialist_</w:t>
                  </w:r>
                  <w:r w:rsidRPr="00213782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ID</w:t>
                  </w:r>
                  <w:proofErr w:type="spellEnd"/>
                  <w:r w:rsidRPr="00213782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varchar)</w:t>
                  </w:r>
                  <w:r w:rsidRPr="00213782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br/>
                  </w: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Creation_Date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Date)</w:t>
                  </w:r>
                </w:p>
                <w:p w14:paraId="37931F97" w14:textId="77777777" w:rsidR="00692D69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Published (Bool)</w:t>
                  </w:r>
                </w:p>
                <w:p w14:paraId="222FBAB3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  <w:rtl/>
                    </w:rPr>
                  </w:pPr>
                  <w:proofErr w:type="spellStart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Last_Update_Date</w:t>
                  </w:r>
                  <w:proofErr w:type="spellEnd"/>
                  <w:r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 xml:space="preserve"> (Date)</w:t>
                  </w:r>
                </w:p>
                <w:p w14:paraId="1C1A2C83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</w:tr>
            <w:tr w:rsidR="00692D69" w:rsidRPr="00213782" w14:paraId="76DC0865" w14:textId="77777777" w:rsidTr="00B15B23">
              <w:tc>
                <w:tcPr>
                  <w:tcW w:w="825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B1877F6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Relationsh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t>ips:</w:t>
                  </w:r>
                  <w:r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Generalization(a-kind-of): -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>Aggregation(has-part-of):-</w:t>
                  </w:r>
                  <w:r w:rsidRPr="00213782">
                    <w:rPr>
                      <w:rFonts w:eastAsia="Times New Roman" w:cstheme="minorHAnsi"/>
                      <w:b/>
                      <w:bCs/>
                      <w:color w:val="000000"/>
                      <w:sz w:val="24"/>
                      <w:szCs w:val="24"/>
                    </w:rPr>
                    <w:br/>
                    <w:t xml:space="preserve">Other Associations: </w:t>
                  </w:r>
                  <w:r w:rsidRPr="00547C00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  <w:t>specialist , manager</w:t>
                  </w:r>
                </w:p>
                <w:p w14:paraId="74BF2441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pPr>
                </w:p>
                <w:p w14:paraId="63DED69C" w14:textId="77777777" w:rsidR="00692D69" w:rsidRPr="00213782" w:rsidRDefault="00692D69" w:rsidP="00B15B23">
                  <w:pPr>
                    <w:spacing w:after="0" w:line="240" w:lineRule="auto"/>
                    <w:rPr>
                      <w:rFonts w:eastAsia="Times New Roman" w:cstheme="minorHAnsi"/>
                      <w:sz w:val="28"/>
                      <w:szCs w:val="28"/>
                    </w:rPr>
                  </w:pPr>
                </w:p>
              </w:tc>
            </w:tr>
          </w:tbl>
          <w:p w14:paraId="723AEFD8" w14:textId="77777777" w:rsidR="00692D69" w:rsidRPr="00213782" w:rsidRDefault="00692D69" w:rsidP="00B15B23">
            <w:pPr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213782">
              <w:rPr>
                <w:rFonts w:eastAsia="Times New Roman" w:cstheme="minorHAnsi"/>
                <w:color w:val="000000"/>
                <w:sz w:val="24"/>
                <w:szCs w:val="24"/>
              </w:rPr>
              <w:t>​</w:t>
            </w:r>
          </w:p>
        </w:tc>
      </w:tr>
    </w:tbl>
    <w:p w14:paraId="331F3791" w14:textId="4FA384F3" w:rsidR="00692D69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14:paraId="4F303EDC" w14:textId="77777777" w:rsidR="00692D69" w:rsidRPr="00213782" w:rsidRDefault="00692D69" w:rsidP="00213782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sectPr w:rsidR="00692D69" w:rsidRPr="002137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BoldMT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Gautami">
    <w:panose1 w:val="020005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E01C29"/>
    <w:multiLevelType w:val="hybridMultilevel"/>
    <w:tmpl w:val="38440704"/>
    <w:lvl w:ilvl="0" w:tplc="0BFE72B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E0712F"/>
    <w:multiLevelType w:val="hybridMultilevel"/>
    <w:tmpl w:val="C6BE08AE"/>
    <w:lvl w:ilvl="0" w:tplc="48A689F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86200A"/>
    <w:multiLevelType w:val="hybridMultilevel"/>
    <w:tmpl w:val="356AABAE"/>
    <w:lvl w:ilvl="0" w:tplc="B5F640C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LS0MDWzMAOyLZR0lIJTi4sz8/NACgwNagFqsWqYLQAAAA=="/>
  </w:docVars>
  <w:rsids>
    <w:rsidRoot w:val="00961E2F"/>
    <w:rsid w:val="00011D12"/>
    <w:rsid w:val="00047C46"/>
    <w:rsid w:val="000516A4"/>
    <w:rsid w:val="00076414"/>
    <w:rsid w:val="00093270"/>
    <w:rsid w:val="000F2EA2"/>
    <w:rsid w:val="000F4E30"/>
    <w:rsid w:val="001005EE"/>
    <w:rsid w:val="0010441F"/>
    <w:rsid w:val="00121E29"/>
    <w:rsid w:val="001643D6"/>
    <w:rsid w:val="001E34AB"/>
    <w:rsid w:val="001F4154"/>
    <w:rsid w:val="00213782"/>
    <w:rsid w:val="002306C5"/>
    <w:rsid w:val="002A2056"/>
    <w:rsid w:val="00335A9D"/>
    <w:rsid w:val="00371F3E"/>
    <w:rsid w:val="003A4A98"/>
    <w:rsid w:val="00432268"/>
    <w:rsid w:val="00491594"/>
    <w:rsid w:val="004F3C90"/>
    <w:rsid w:val="00523D40"/>
    <w:rsid w:val="00530BCF"/>
    <w:rsid w:val="0058160F"/>
    <w:rsid w:val="005A4937"/>
    <w:rsid w:val="00615395"/>
    <w:rsid w:val="006535C7"/>
    <w:rsid w:val="00692D69"/>
    <w:rsid w:val="007C0B2D"/>
    <w:rsid w:val="007C5C0F"/>
    <w:rsid w:val="007E25C5"/>
    <w:rsid w:val="00806393"/>
    <w:rsid w:val="00877B87"/>
    <w:rsid w:val="008A395F"/>
    <w:rsid w:val="008B3D87"/>
    <w:rsid w:val="008E6C5F"/>
    <w:rsid w:val="00930EBE"/>
    <w:rsid w:val="0093651C"/>
    <w:rsid w:val="00961E2F"/>
    <w:rsid w:val="00987F15"/>
    <w:rsid w:val="00990ED8"/>
    <w:rsid w:val="009A3EDA"/>
    <w:rsid w:val="009B2B2B"/>
    <w:rsid w:val="009F5B89"/>
    <w:rsid w:val="00A231C5"/>
    <w:rsid w:val="00A546B6"/>
    <w:rsid w:val="00A94620"/>
    <w:rsid w:val="00AF033D"/>
    <w:rsid w:val="00B03C35"/>
    <w:rsid w:val="00B52986"/>
    <w:rsid w:val="00BB1C9E"/>
    <w:rsid w:val="00C03C90"/>
    <w:rsid w:val="00C0512C"/>
    <w:rsid w:val="00C2479A"/>
    <w:rsid w:val="00C3044D"/>
    <w:rsid w:val="00C40360"/>
    <w:rsid w:val="00C95481"/>
    <w:rsid w:val="00D55A07"/>
    <w:rsid w:val="00D82710"/>
    <w:rsid w:val="00DD303D"/>
    <w:rsid w:val="00E00E42"/>
    <w:rsid w:val="00E4795F"/>
    <w:rsid w:val="00E507B0"/>
    <w:rsid w:val="00EC4001"/>
    <w:rsid w:val="00EF0834"/>
    <w:rsid w:val="00F07B61"/>
    <w:rsid w:val="00F348A8"/>
    <w:rsid w:val="00F37173"/>
    <w:rsid w:val="00F703C3"/>
    <w:rsid w:val="00F80458"/>
    <w:rsid w:val="00F81747"/>
    <w:rsid w:val="00FB5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5E198"/>
  <w15:docId w15:val="{C216C923-7CE2-43C7-B72F-3A0FDC00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E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213782"/>
    <w:rPr>
      <w:rFonts w:ascii="Arial-BoldMT" w:hAnsi="Arial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213782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213782"/>
    <w:rPr>
      <w:rFonts w:ascii="Gautami" w:hAnsi="Gautami" w:hint="default"/>
      <w:b w:val="0"/>
      <w:bCs w:val="0"/>
      <w:i w:val="0"/>
      <w:iCs w:val="0"/>
      <w:color w:val="000000"/>
      <w:sz w:val="22"/>
      <w:szCs w:val="22"/>
    </w:rPr>
  </w:style>
  <w:style w:type="table" w:styleId="TableGrid">
    <w:name w:val="Table Grid"/>
    <w:basedOn w:val="TableNormal"/>
    <w:uiPriority w:val="39"/>
    <w:rsid w:val="00213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4154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DD303D"/>
    <w:pPr>
      <w:spacing w:after="0" w:line="240" w:lineRule="auto"/>
    </w:pPr>
    <w:rPr>
      <w:rFonts w:eastAsia="Times New Roman" w:cs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DD303D"/>
    <w:rPr>
      <w:rFonts w:eastAsia="Times New Roman" w:cs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9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1</TotalTime>
  <Pages>10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oz</dc:creator>
  <cp:keywords/>
  <dc:description/>
  <cp:lastModifiedBy>Ali Ghadiri</cp:lastModifiedBy>
  <cp:revision>63</cp:revision>
  <dcterms:created xsi:type="dcterms:W3CDTF">2021-06-02T04:43:00Z</dcterms:created>
  <dcterms:modified xsi:type="dcterms:W3CDTF">2021-06-15T13:29:00Z</dcterms:modified>
</cp:coreProperties>
</file>